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685" w:rsidRPr="00D71A30" w:rsidRDefault="00C54D8B" w:rsidP="00B817CA">
      <w:pPr>
        <w:pStyle w:val="Title"/>
        <w:tabs>
          <w:tab w:val="left" w:pos="1440"/>
        </w:tabs>
        <w:jc w:val="left"/>
        <w:rPr>
          <w:rFonts w:ascii="Palatino Linotype" w:hAnsi="Palatino Linotype"/>
          <w:sz w:val="32"/>
          <w:szCs w:val="32"/>
        </w:rPr>
      </w:pPr>
      <w:r>
        <w:rPr>
          <w:rFonts w:ascii="Palatino Linotype" w:hAnsi="Palatino Linotype"/>
          <w:sz w:val="32"/>
          <w:szCs w:val="32"/>
        </w:rPr>
        <w:t>Jitender Kumar</w:t>
      </w:r>
    </w:p>
    <w:p w:rsidR="00D77685" w:rsidRPr="00D71A30" w:rsidRDefault="005A5E3C" w:rsidP="00DA316A">
      <w:pPr>
        <w:tabs>
          <w:tab w:val="left" w:pos="1440"/>
        </w:tabs>
        <w:rPr>
          <w:rFonts w:ascii="Palatino Linotype" w:hAnsi="Palatino Linotype"/>
        </w:rPr>
      </w:pPr>
      <w:hyperlink r:id="rId8" w:history="1">
        <w:r w:rsidR="00C54D8B" w:rsidRPr="00992D1B">
          <w:rPr>
            <w:rStyle w:val="Hyperlink"/>
            <w:rFonts w:ascii="Palatino Linotype" w:hAnsi="Palatino Linotype"/>
          </w:rPr>
          <w:t>jitu.8295@gmail.com</w:t>
        </w:r>
      </w:hyperlink>
    </w:p>
    <w:p w:rsidR="00E63D61" w:rsidRPr="00D71A30" w:rsidRDefault="00326371" w:rsidP="00DA316A">
      <w:pPr>
        <w:tabs>
          <w:tab w:val="left" w:pos="1440"/>
        </w:tabs>
        <w:rPr>
          <w:rFonts w:ascii="Palatino Linotype" w:hAnsi="Palatino Linotype"/>
        </w:rPr>
      </w:pPr>
      <w:r w:rsidRPr="00D71A30">
        <w:rPr>
          <w:rFonts w:ascii="Palatino Linotype" w:hAnsi="Palatino Linotype"/>
        </w:rPr>
        <w:t>+91-</w:t>
      </w:r>
      <w:r w:rsidR="00C54D8B">
        <w:rPr>
          <w:rFonts w:ascii="Palatino Linotype" w:hAnsi="Palatino Linotype"/>
        </w:rPr>
        <w:t>9990072111</w:t>
      </w:r>
      <w:r w:rsidR="00C14D1E">
        <w:rPr>
          <w:rFonts w:ascii="Palatino Linotype" w:hAnsi="Palatino Linotype"/>
        </w:rPr>
        <w:t>/</w:t>
      </w:r>
      <w:r w:rsidR="00E76CD9">
        <w:rPr>
          <w:rFonts w:ascii="Palatino Linotype" w:hAnsi="Palatino Linotype"/>
        </w:rPr>
        <w:t>999007211</w:t>
      </w:r>
      <w:r w:rsidR="00C14D1E">
        <w:rPr>
          <w:rFonts w:ascii="Palatino Linotype" w:hAnsi="Palatino Linotype"/>
        </w:rPr>
        <w:t>3</w:t>
      </w:r>
    </w:p>
    <w:p w:rsidR="00120539" w:rsidRDefault="00C54D8B" w:rsidP="00DA316A">
      <w:pPr>
        <w:tabs>
          <w:tab w:val="left" w:pos="1440"/>
        </w:tabs>
        <w:rPr>
          <w:rFonts w:ascii="Palatino Linotype" w:hAnsi="Palatino Linotype"/>
        </w:rPr>
      </w:pPr>
      <w:r>
        <w:rPr>
          <w:rFonts w:ascii="Palatino Linotype" w:hAnsi="Palatino Linotype"/>
        </w:rPr>
        <w:t>Experience – 4</w:t>
      </w:r>
      <w:r w:rsidR="00AE22ED">
        <w:rPr>
          <w:rFonts w:ascii="Palatino Linotype" w:hAnsi="Palatino Linotype"/>
        </w:rPr>
        <w:t>.6</w:t>
      </w:r>
      <w:r w:rsidR="00A85461" w:rsidRPr="00D71A30">
        <w:rPr>
          <w:rFonts w:ascii="Palatino Linotype" w:hAnsi="Palatino Linotype"/>
        </w:rPr>
        <w:t xml:space="preserve"> Years</w:t>
      </w:r>
    </w:p>
    <w:p w:rsidR="00823ADD" w:rsidRPr="00077053" w:rsidRDefault="00823ADD" w:rsidP="00DA316A">
      <w:pPr>
        <w:tabs>
          <w:tab w:val="left" w:pos="1440"/>
        </w:tabs>
        <w:rPr>
          <w:rFonts w:asciiTheme="minorHAnsi" w:hAnsiTheme="minorHAnsi"/>
        </w:rPr>
      </w:pPr>
    </w:p>
    <w:p w:rsidR="0026358D" w:rsidRDefault="00EE7DE3" w:rsidP="00A34630">
      <w:pPr>
        <w:pStyle w:val="Heading2"/>
        <w:shd w:val="clear" w:color="auto" w:fill="E6E6E6"/>
        <w:tabs>
          <w:tab w:val="left" w:pos="1440"/>
        </w:tabs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Professional</w:t>
      </w:r>
      <w:r w:rsidR="00066F9E" w:rsidRPr="00077053">
        <w:rPr>
          <w:rFonts w:asciiTheme="minorHAnsi" w:hAnsiTheme="minorHAnsi"/>
          <w:szCs w:val="24"/>
        </w:rPr>
        <w:t xml:space="preserve"> Summary</w:t>
      </w:r>
    </w:p>
    <w:p w:rsidR="00A34630" w:rsidRPr="00A34630" w:rsidRDefault="00A34630" w:rsidP="00A34630"/>
    <w:p w:rsidR="000A780C" w:rsidRPr="00487049" w:rsidRDefault="007858A3" w:rsidP="000A780C">
      <w:pPr>
        <w:pStyle w:val="ListParagraph"/>
        <w:numPr>
          <w:ilvl w:val="0"/>
          <w:numId w:val="7"/>
        </w:numPr>
        <w:jc w:val="both"/>
        <w:rPr>
          <w:rFonts w:ascii="Palatino Linotype" w:hAnsi="Palatino Linotype" w:cs="Arial"/>
        </w:rPr>
      </w:pPr>
      <w:r w:rsidRPr="00487049">
        <w:rPr>
          <w:rFonts w:ascii="Palatino Linotype" w:hAnsi="Palatino Linotype"/>
          <w:bCs/>
        </w:rPr>
        <w:t xml:space="preserve">Total </w:t>
      </w:r>
      <w:r w:rsidR="00C54D8B">
        <w:rPr>
          <w:rFonts w:ascii="Palatino Linotype" w:hAnsi="Palatino Linotype"/>
          <w:b/>
          <w:bCs/>
        </w:rPr>
        <w:t>4</w:t>
      </w:r>
      <w:r w:rsidR="00AE0CD2">
        <w:rPr>
          <w:rFonts w:ascii="Palatino Linotype" w:hAnsi="Palatino Linotype"/>
          <w:b/>
          <w:bCs/>
        </w:rPr>
        <w:t>.6</w:t>
      </w:r>
      <w:r w:rsidRPr="00487049">
        <w:rPr>
          <w:rFonts w:ascii="Palatino Linotype" w:hAnsi="Palatino Linotype"/>
          <w:b/>
          <w:bCs/>
        </w:rPr>
        <w:t xml:space="preserve"> years</w:t>
      </w:r>
      <w:r w:rsidR="0053000D">
        <w:rPr>
          <w:rFonts w:ascii="Palatino Linotype" w:hAnsi="Palatino Linotype"/>
          <w:b/>
          <w:bCs/>
        </w:rPr>
        <w:t xml:space="preserve"> </w:t>
      </w:r>
      <w:r w:rsidR="0053000D" w:rsidRPr="0053000D">
        <w:rPr>
          <w:rFonts w:ascii="Palatino Linotype" w:hAnsi="Palatino Linotype"/>
        </w:rPr>
        <w:t>of</w:t>
      </w:r>
      <w:r w:rsidRPr="00487049">
        <w:rPr>
          <w:rFonts w:ascii="Palatino Linotype" w:hAnsi="Palatino Linotype"/>
          <w:bCs/>
        </w:rPr>
        <w:t xml:space="preserve"> working experience</w:t>
      </w:r>
      <w:r w:rsidR="004405EC">
        <w:rPr>
          <w:rFonts w:ascii="Palatino Linotype" w:hAnsi="Palatino Linotype"/>
          <w:bCs/>
        </w:rPr>
        <w:t xml:space="preserve"> in </w:t>
      </w:r>
      <w:r w:rsidR="004405EC">
        <w:rPr>
          <w:rFonts w:ascii="Palatino Linotype" w:hAnsi="Palatino Linotype" w:cs="Arial"/>
        </w:rPr>
        <w:t>developing and managing</w:t>
      </w:r>
      <w:r w:rsidRPr="00487049">
        <w:rPr>
          <w:rFonts w:ascii="Palatino Linotype" w:hAnsi="Palatino Linotype" w:cs="Arial"/>
        </w:rPr>
        <w:t xml:space="preserve"> client/server, </w:t>
      </w:r>
      <w:r w:rsidRPr="001F7E4A">
        <w:rPr>
          <w:rFonts w:ascii="Palatino Linotype" w:hAnsi="Palatino Linotype" w:cs="Arial"/>
          <w:b/>
          <w:bCs/>
        </w:rPr>
        <w:t>web</w:t>
      </w:r>
      <w:r w:rsidRPr="00487049">
        <w:rPr>
          <w:rFonts w:ascii="Palatino Linotype" w:hAnsi="Palatino Linotype" w:cs="Arial"/>
        </w:rPr>
        <w:t xml:space="preserve"> based applications.</w:t>
      </w:r>
    </w:p>
    <w:p w:rsidR="000A780C" w:rsidRPr="00487049" w:rsidRDefault="000A780C" w:rsidP="000A780C">
      <w:pPr>
        <w:pStyle w:val="ListParagraph"/>
        <w:numPr>
          <w:ilvl w:val="0"/>
          <w:numId w:val="7"/>
        </w:numPr>
        <w:jc w:val="both"/>
        <w:rPr>
          <w:rFonts w:ascii="Palatino Linotype" w:hAnsi="Palatino Linotype" w:cs="Arial"/>
        </w:rPr>
      </w:pPr>
      <w:r w:rsidRPr="00487049">
        <w:rPr>
          <w:rFonts w:ascii="Palatino Linotype" w:hAnsi="Palatino Linotype"/>
        </w:rPr>
        <w:t>W</w:t>
      </w:r>
      <w:r w:rsidR="0026358D" w:rsidRPr="00487049">
        <w:rPr>
          <w:rFonts w:ascii="Palatino Linotype" w:hAnsi="Palatino Linotype"/>
        </w:rPr>
        <w:t>orking experience in developing and maintaining web applications using Microsoft Technologies</w:t>
      </w:r>
      <w:r w:rsidR="00487049">
        <w:rPr>
          <w:rFonts w:ascii="Palatino Linotype" w:hAnsi="Palatino Linotype"/>
        </w:rPr>
        <w:t xml:space="preserve"> including </w:t>
      </w:r>
      <w:r w:rsidR="00487049" w:rsidRPr="00EA62D3">
        <w:rPr>
          <w:rFonts w:ascii="Palatino Linotype" w:hAnsi="Palatino Linotype" w:cs="Arial"/>
          <w:b/>
        </w:rPr>
        <w:t>C#</w:t>
      </w:r>
      <w:r w:rsidR="009C08E0">
        <w:rPr>
          <w:rFonts w:ascii="Palatino Linotype" w:hAnsi="Palatino Linotype" w:cs="Arial"/>
          <w:b/>
        </w:rPr>
        <w:t>, ASP</w:t>
      </w:r>
      <w:r w:rsidR="00EC1AEF">
        <w:rPr>
          <w:rFonts w:ascii="Palatino Linotype" w:hAnsi="Palatino Linotype" w:cs="Arial"/>
          <w:b/>
        </w:rPr>
        <w:t>.NET</w:t>
      </w:r>
      <w:r w:rsidR="009C08E0">
        <w:rPr>
          <w:rFonts w:ascii="Palatino Linotype" w:hAnsi="Palatino Linotype" w:cs="Arial"/>
          <w:b/>
        </w:rPr>
        <w:t xml:space="preserve"> MVC</w:t>
      </w:r>
      <w:r w:rsidR="00E42F3F">
        <w:rPr>
          <w:rFonts w:ascii="Palatino Linotype" w:hAnsi="Palatino Linotype" w:cs="Arial"/>
          <w:b/>
        </w:rPr>
        <w:t xml:space="preserve">, </w:t>
      </w:r>
      <w:r w:rsidR="00355CA1" w:rsidRPr="00487049">
        <w:rPr>
          <w:rFonts w:ascii="Palatino Linotype" w:hAnsi="Palatino Linotype"/>
          <w:b/>
        </w:rPr>
        <w:t>SQL Server</w:t>
      </w:r>
      <w:r w:rsidR="007E68BE">
        <w:rPr>
          <w:rFonts w:ascii="Palatino Linotype" w:hAnsi="Palatino Linotype"/>
          <w:b/>
        </w:rPr>
        <w:t>,</w:t>
      </w:r>
      <w:r w:rsidR="00227739">
        <w:rPr>
          <w:rFonts w:ascii="Palatino Linotype" w:hAnsi="Palatino Linotype"/>
          <w:b/>
        </w:rPr>
        <w:t xml:space="preserve"> Oracle,</w:t>
      </w:r>
      <w:r w:rsidR="007E68BE">
        <w:rPr>
          <w:rFonts w:ascii="Palatino Linotype" w:hAnsi="Palatino Linotype"/>
          <w:b/>
        </w:rPr>
        <w:t xml:space="preserve"> </w:t>
      </w:r>
      <w:r w:rsidR="0026358D" w:rsidRPr="00487049">
        <w:rPr>
          <w:rFonts w:ascii="Palatino Linotype" w:hAnsi="Palatino Linotype"/>
        </w:rPr>
        <w:t xml:space="preserve">technologies including </w:t>
      </w:r>
      <w:r w:rsidR="00715DFC" w:rsidRPr="00715DFC">
        <w:rPr>
          <w:rFonts w:ascii="Palatino Linotype" w:hAnsi="Palatino Linotype"/>
          <w:b/>
        </w:rPr>
        <w:t>Web</w:t>
      </w:r>
      <w:r w:rsidR="00715DFC">
        <w:rPr>
          <w:rFonts w:ascii="Palatino Linotype" w:hAnsi="Palatino Linotype"/>
        </w:rPr>
        <w:t xml:space="preserve"> </w:t>
      </w:r>
      <w:r w:rsidR="008A50AA">
        <w:rPr>
          <w:rFonts w:ascii="Palatino Linotype" w:hAnsi="Palatino Linotype"/>
          <w:b/>
        </w:rPr>
        <w:t>API</w:t>
      </w:r>
      <w:r w:rsidR="00B570DE">
        <w:rPr>
          <w:rFonts w:ascii="Palatino Linotype" w:hAnsi="Palatino Linotype"/>
          <w:b/>
        </w:rPr>
        <w:t>, jQuery,</w:t>
      </w:r>
      <w:r w:rsidR="006F03BB">
        <w:rPr>
          <w:rFonts w:ascii="Palatino Linotype" w:hAnsi="Palatino Linotype"/>
          <w:b/>
        </w:rPr>
        <w:t xml:space="preserve"> </w:t>
      </w:r>
      <w:r w:rsidR="00DF48DE">
        <w:rPr>
          <w:rFonts w:ascii="Palatino Linotype" w:hAnsi="Palatino Linotype"/>
          <w:b/>
        </w:rPr>
        <w:t>Design</w:t>
      </w:r>
      <w:r w:rsidR="00C30C4B" w:rsidRPr="00C30C4B">
        <w:rPr>
          <w:rFonts w:ascii="Palatino Linotype" w:hAnsi="Palatino Linotype"/>
          <w:b/>
        </w:rPr>
        <w:t xml:space="preserve"> Pattern, AJAX</w:t>
      </w:r>
      <w:r w:rsidR="0026358D" w:rsidRPr="00487049">
        <w:rPr>
          <w:rFonts w:ascii="Palatino Linotype" w:hAnsi="Palatino Linotype"/>
        </w:rPr>
        <w:t xml:space="preserve">. </w:t>
      </w:r>
      <w:bookmarkStart w:id="0" w:name="_GoBack"/>
      <w:bookmarkEnd w:id="0"/>
    </w:p>
    <w:p w:rsidR="009864A9" w:rsidRPr="006515F1" w:rsidRDefault="0026358D" w:rsidP="003B563C">
      <w:pPr>
        <w:pStyle w:val="ListParagraph"/>
        <w:numPr>
          <w:ilvl w:val="0"/>
          <w:numId w:val="7"/>
        </w:numPr>
        <w:jc w:val="both"/>
        <w:rPr>
          <w:rFonts w:asciiTheme="minorHAnsi" w:hAnsiTheme="minorHAnsi" w:cs="Arial"/>
        </w:rPr>
      </w:pPr>
      <w:r w:rsidRPr="006515F1">
        <w:rPr>
          <w:rFonts w:ascii="Palatino Linotype" w:hAnsi="Palatino Linotype"/>
        </w:rPr>
        <w:t>Experience of working on supporting tools like</w:t>
      </w:r>
      <w:r w:rsidR="00AD162B" w:rsidRPr="006515F1">
        <w:rPr>
          <w:rFonts w:ascii="Palatino Linotype" w:hAnsi="Palatino Linotype"/>
        </w:rPr>
        <w:t xml:space="preserve"> </w:t>
      </w:r>
      <w:r w:rsidR="00005D2A">
        <w:rPr>
          <w:rFonts w:ascii="Palatino Linotype" w:hAnsi="Palatino Linotype"/>
          <w:b/>
        </w:rPr>
        <w:t>SVN,</w:t>
      </w:r>
      <w:r w:rsidR="006E709A" w:rsidRPr="006515F1">
        <w:rPr>
          <w:rFonts w:ascii="Palatino Linotype" w:hAnsi="Palatino Linotype"/>
          <w:b/>
        </w:rPr>
        <w:t xml:space="preserve"> JIRA, PostMan</w:t>
      </w:r>
      <w:r w:rsidR="00C54D8B" w:rsidRPr="006515F1">
        <w:rPr>
          <w:rFonts w:ascii="Palatino Linotype" w:hAnsi="Palatino Linotype"/>
          <w:b/>
        </w:rPr>
        <w:t>.</w:t>
      </w:r>
    </w:p>
    <w:p w:rsidR="0008246F" w:rsidRPr="000A2CEF" w:rsidRDefault="0008246F" w:rsidP="00031238">
      <w:pPr>
        <w:rPr>
          <w:rFonts w:asciiTheme="minorHAnsi" w:hAnsiTheme="minorHAnsi"/>
        </w:rPr>
      </w:pPr>
    </w:p>
    <w:p w:rsidR="000E79C2" w:rsidRPr="000E79C2" w:rsidRDefault="00857778" w:rsidP="000E79C2">
      <w:pPr>
        <w:pStyle w:val="Heading2"/>
        <w:shd w:val="clear" w:color="auto" w:fill="E6E6E6"/>
        <w:tabs>
          <w:tab w:val="left" w:pos="1440"/>
        </w:tabs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Professional Work Experience</w:t>
      </w:r>
    </w:p>
    <w:p w:rsidR="003F1B86" w:rsidRDefault="003F1B86" w:rsidP="003F1B86">
      <w:pPr>
        <w:rPr>
          <w:rFonts w:ascii="Calibri" w:hAnsi="Calibri"/>
        </w:rPr>
      </w:pPr>
    </w:p>
    <w:p w:rsidR="001C1F8F" w:rsidRPr="00946998" w:rsidRDefault="003F1B86" w:rsidP="003F1B86">
      <w:pPr>
        <w:rPr>
          <w:rFonts w:ascii="Palatino Linotype" w:hAnsi="Palatino Linotype"/>
          <w:sz w:val="22"/>
          <w:szCs w:val="22"/>
        </w:rPr>
      </w:pPr>
      <w:r w:rsidRPr="00946998">
        <w:rPr>
          <w:rFonts w:ascii="Palatino Linotype" w:hAnsi="Palatino Linotype"/>
          <w:b/>
          <w:color w:val="7030A0"/>
          <w:sz w:val="22"/>
          <w:szCs w:val="22"/>
        </w:rPr>
        <w:t>Commdel Con</w:t>
      </w:r>
      <w:r w:rsidR="00292D39" w:rsidRPr="00946998">
        <w:rPr>
          <w:rFonts w:ascii="Palatino Linotype" w:hAnsi="Palatino Linotype"/>
          <w:b/>
          <w:color w:val="7030A0"/>
          <w:sz w:val="22"/>
          <w:szCs w:val="22"/>
        </w:rPr>
        <w:t>sulting Services</w:t>
      </w:r>
      <w:r w:rsidR="000F62E4">
        <w:rPr>
          <w:rFonts w:ascii="Palatino Linotype" w:hAnsi="Palatino Linotype"/>
          <w:b/>
          <w:color w:val="7030A0"/>
          <w:sz w:val="22"/>
          <w:szCs w:val="22"/>
        </w:rPr>
        <w:t xml:space="preserve"> Private Limited</w:t>
      </w:r>
      <w:r w:rsidR="0013222A" w:rsidRPr="00946998">
        <w:rPr>
          <w:rFonts w:ascii="Palatino Linotype" w:hAnsi="Palatino Linotype"/>
          <w:b/>
          <w:color w:val="7030A0"/>
          <w:sz w:val="22"/>
          <w:szCs w:val="22"/>
        </w:rPr>
        <w:t>:</w:t>
      </w:r>
      <w:r w:rsidR="00065595" w:rsidRPr="00946998">
        <w:rPr>
          <w:rFonts w:ascii="Palatino Linotype" w:hAnsi="Palatino Linotype"/>
          <w:sz w:val="22"/>
          <w:szCs w:val="22"/>
        </w:rPr>
        <w:t xml:space="preserve"> </w:t>
      </w:r>
      <w:r w:rsidR="00090854">
        <w:rPr>
          <w:rFonts w:ascii="Palatino Linotype" w:hAnsi="Palatino Linotype"/>
          <w:sz w:val="22"/>
          <w:szCs w:val="22"/>
        </w:rPr>
        <w:t xml:space="preserve"> </w:t>
      </w:r>
      <w:r w:rsidR="00E96D0D">
        <w:rPr>
          <w:rFonts w:ascii="Palatino Linotype" w:hAnsi="Palatino Linotype"/>
          <w:sz w:val="22"/>
          <w:szCs w:val="22"/>
        </w:rPr>
        <w:t>Noida</w:t>
      </w:r>
      <w:r w:rsidR="00E96D0D" w:rsidRPr="00946998">
        <w:rPr>
          <w:rFonts w:ascii="Palatino Linotype" w:hAnsi="Palatino Linotype"/>
          <w:sz w:val="22"/>
          <w:szCs w:val="22"/>
        </w:rPr>
        <w:t xml:space="preserve"> (</w:t>
      </w:r>
      <w:hyperlink r:id="rId9" w:history="1">
        <w:r w:rsidR="001C1F8F" w:rsidRPr="00946998">
          <w:rPr>
            <w:rStyle w:val="Hyperlink"/>
            <w:rFonts w:ascii="Palatino Linotype" w:hAnsi="Palatino Linotype"/>
            <w:sz w:val="22"/>
            <w:szCs w:val="22"/>
          </w:rPr>
          <w:t>http://www.commdel.net/</w:t>
        </w:r>
      </w:hyperlink>
      <w:r w:rsidR="001C1F8F" w:rsidRPr="00946998">
        <w:rPr>
          <w:rFonts w:ascii="Palatino Linotype" w:hAnsi="Palatino Linotype"/>
          <w:sz w:val="22"/>
          <w:szCs w:val="22"/>
        </w:rPr>
        <w:t>)</w:t>
      </w:r>
    </w:p>
    <w:p w:rsidR="00FE3EE7" w:rsidRDefault="001C1F8F" w:rsidP="003F1B86">
      <w:pPr>
        <w:rPr>
          <w:rFonts w:ascii="Palatino Linotype" w:hAnsi="Palatino Linotype"/>
          <w:sz w:val="22"/>
          <w:szCs w:val="22"/>
        </w:rPr>
      </w:pPr>
      <w:r w:rsidRPr="00946998">
        <w:rPr>
          <w:rFonts w:ascii="Palatino Linotype" w:hAnsi="Palatino Linotype"/>
          <w:sz w:val="22"/>
          <w:szCs w:val="22"/>
        </w:rPr>
        <w:t xml:space="preserve">Period: </w:t>
      </w:r>
      <w:r w:rsidR="001008E3">
        <w:rPr>
          <w:rFonts w:ascii="Palatino Linotype" w:hAnsi="Palatino Linotype"/>
          <w:sz w:val="22"/>
          <w:szCs w:val="22"/>
        </w:rPr>
        <w:t>Jan 2017</w:t>
      </w:r>
      <w:r w:rsidR="0013222A" w:rsidRPr="00946998">
        <w:rPr>
          <w:rFonts w:ascii="Palatino Linotype" w:hAnsi="Palatino Linotype"/>
          <w:sz w:val="22"/>
          <w:szCs w:val="22"/>
        </w:rPr>
        <w:t xml:space="preserve"> – Till date</w:t>
      </w:r>
    </w:p>
    <w:p w:rsidR="00E76CD9" w:rsidRDefault="00E76CD9" w:rsidP="003F1B86">
      <w:pPr>
        <w:rPr>
          <w:rFonts w:ascii="Palatino Linotype" w:hAnsi="Palatino Linotype"/>
          <w:sz w:val="22"/>
          <w:szCs w:val="22"/>
        </w:rPr>
      </w:pPr>
    </w:p>
    <w:p w:rsidR="00857778" w:rsidRDefault="00E14A03" w:rsidP="00857778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b/>
          <w:color w:val="7030A0"/>
          <w:sz w:val="22"/>
          <w:szCs w:val="22"/>
        </w:rPr>
        <w:t xml:space="preserve">Green IT Soft: </w:t>
      </w:r>
      <w:r>
        <w:rPr>
          <w:rFonts w:ascii="Palatino Linotype" w:hAnsi="Palatino Linotype"/>
          <w:sz w:val="22"/>
          <w:szCs w:val="22"/>
        </w:rPr>
        <w:t>Noida</w:t>
      </w:r>
      <w:r w:rsidRPr="00946998">
        <w:rPr>
          <w:rFonts w:ascii="Palatino Linotype" w:hAnsi="Palatino Linotype"/>
          <w:sz w:val="22"/>
          <w:szCs w:val="22"/>
        </w:rPr>
        <w:t xml:space="preserve"> (</w:t>
      </w:r>
      <w:hyperlink r:id="rId10" w:history="1">
        <w:r>
          <w:rPr>
            <w:rStyle w:val="Hyperlink"/>
          </w:rPr>
          <w:t>http://greenitsoft.com/</w:t>
        </w:r>
      </w:hyperlink>
      <w:r w:rsidRPr="00946998">
        <w:rPr>
          <w:rFonts w:ascii="Palatino Linotype" w:hAnsi="Palatino Linotype"/>
          <w:sz w:val="22"/>
          <w:szCs w:val="22"/>
        </w:rPr>
        <w:t>)</w:t>
      </w:r>
    </w:p>
    <w:p w:rsidR="008A50AA" w:rsidRDefault="008A50AA" w:rsidP="00857778">
      <w:pPr>
        <w:rPr>
          <w:rFonts w:asciiTheme="minorHAnsi" w:hAnsiTheme="minorHAnsi"/>
        </w:rPr>
      </w:pPr>
      <w:r>
        <w:rPr>
          <w:rFonts w:ascii="Palatino Linotype" w:hAnsi="Palatino Linotype"/>
          <w:sz w:val="22"/>
          <w:szCs w:val="22"/>
        </w:rPr>
        <w:t>Period: 1.2 year</w:t>
      </w:r>
    </w:p>
    <w:p w:rsidR="00857778" w:rsidRDefault="00857778" w:rsidP="00857778">
      <w:pPr>
        <w:rPr>
          <w:rFonts w:asciiTheme="minorHAnsi" w:hAnsiTheme="minorHAnsi"/>
        </w:rPr>
      </w:pPr>
    </w:p>
    <w:p w:rsidR="00E76CD9" w:rsidRPr="000A2CEF" w:rsidRDefault="00E76CD9" w:rsidP="00857778">
      <w:pPr>
        <w:rPr>
          <w:rFonts w:asciiTheme="minorHAnsi" w:hAnsiTheme="minorHAnsi"/>
        </w:rPr>
      </w:pPr>
    </w:p>
    <w:p w:rsidR="00857778" w:rsidRPr="000E79C2" w:rsidRDefault="000F10E4" w:rsidP="00857778">
      <w:pPr>
        <w:pStyle w:val="Heading2"/>
        <w:shd w:val="clear" w:color="auto" w:fill="E6E6E6"/>
        <w:tabs>
          <w:tab w:val="left" w:pos="1440"/>
        </w:tabs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Projects</w:t>
      </w:r>
      <w:r w:rsidR="00857778">
        <w:rPr>
          <w:rFonts w:ascii="Calibri" w:hAnsi="Calibri"/>
          <w:szCs w:val="24"/>
        </w:rPr>
        <w:t xml:space="preserve"> Details</w:t>
      </w:r>
    </w:p>
    <w:p w:rsidR="000A302A" w:rsidRDefault="000A302A" w:rsidP="003F1B86">
      <w:pPr>
        <w:rPr>
          <w:rFonts w:ascii="Palatino Linotype" w:hAnsi="Palatino Linotype"/>
          <w:b/>
          <w:bCs/>
          <w:sz w:val="22"/>
          <w:szCs w:val="22"/>
        </w:rPr>
      </w:pPr>
    </w:p>
    <w:p w:rsidR="00BA4697" w:rsidRDefault="00BA4697" w:rsidP="003F1B86">
      <w:pPr>
        <w:rPr>
          <w:rFonts w:ascii="Palatino Linotype" w:hAnsi="Palatino Linotype"/>
          <w:b/>
          <w:bCs/>
          <w:sz w:val="22"/>
          <w:szCs w:val="22"/>
        </w:rPr>
      </w:pPr>
    </w:p>
    <w:p w:rsidR="000A302A" w:rsidRDefault="000A302A" w:rsidP="000A302A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 xml:space="preserve">HDFC </w:t>
      </w:r>
      <w:r w:rsidRPr="00946998">
        <w:rPr>
          <w:rFonts w:ascii="Palatino Linotype" w:hAnsi="Palatino Linotype"/>
          <w:b/>
          <w:sz w:val="22"/>
          <w:szCs w:val="22"/>
        </w:rPr>
        <w:t>:</w:t>
      </w:r>
      <w:r w:rsidRPr="00946998">
        <w:rPr>
          <w:rFonts w:ascii="Palatino Linotype" w:hAnsi="Palatino Linotype"/>
          <w:sz w:val="22"/>
          <w:szCs w:val="22"/>
        </w:rPr>
        <w:t xml:space="preserve"> </w:t>
      </w:r>
      <w:r>
        <w:rPr>
          <w:rFonts w:ascii="Palatino Linotype" w:hAnsi="Palatino Linotype"/>
          <w:sz w:val="22"/>
          <w:szCs w:val="22"/>
        </w:rPr>
        <w:t>Social service</w:t>
      </w:r>
      <w:r w:rsidRPr="00946998">
        <w:rPr>
          <w:rFonts w:ascii="Palatino Linotype" w:hAnsi="Palatino Linotype"/>
          <w:sz w:val="22"/>
          <w:szCs w:val="22"/>
        </w:rPr>
        <w:t xml:space="preserve"> solution designed f</w:t>
      </w:r>
      <w:r>
        <w:rPr>
          <w:rFonts w:ascii="Palatino Linotype" w:hAnsi="Palatino Linotype"/>
          <w:sz w:val="22"/>
          <w:szCs w:val="22"/>
        </w:rPr>
        <w:t xml:space="preserve">or providers to manage the training and employment of differently abled persons. </w:t>
      </w:r>
      <w:r w:rsidRPr="00946998">
        <w:rPr>
          <w:rFonts w:ascii="Palatino Linotype" w:hAnsi="Palatino Linotype"/>
          <w:sz w:val="22"/>
          <w:szCs w:val="22"/>
        </w:rPr>
        <w:t>The application helps providers organize and automate their record-keeping processes, as well as manage Case Record and Client Payroll processing.</w:t>
      </w:r>
    </w:p>
    <w:p w:rsidR="000A302A" w:rsidRDefault="00825F2E" w:rsidP="000A302A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Period: Sep</w:t>
      </w:r>
      <w:r w:rsidR="006E709A">
        <w:rPr>
          <w:rFonts w:ascii="Palatino Linotype" w:hAnsi="Palatino Linotype"/>
          <w:sz w:val="22"/>
          <w:szCs w:val="22"/>
        </w:rPr>
        <w:t xml:space="preserve"> 2019</w:t>
      </w:r>
      <w:r w:rsidR="000A302A">
        <w:rPr>
          <w:rFonts w:ascii="Palatino Linotype" w:hAnsi="Palatino Linotype"/>
          <w:sz w:val="22"/>
          <w:szCs w:val="22"/>
        </w:rPr>
        <w:t xml:space="preserve"> – Till Date</w:t>
      </w:r>
    </w:p>
    <w:p w:rsidR="000A302A" w:rsidRPr="00946998" w:rsidRDefault="00825F2E" w:rsidP="000A302A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Team Size - 18</w:t>
      </w:r>
    </w:p>
    <w:p w:rsidR="000A302A" w:rsidRDefault="000A302A" w:rsidP="000A302A">
      <w:pPr>
        <w:rPr>
          <w:rFonts w:ascii="Palatino Linotype" w:hAnsi="Palatino Linotype"/>
          <w:sz w:val="22"/>
          <w:szCs w:val="22"/>
        </w:rPr>
      </w:pPr>
      <w:r w:rsidRPr="00946998">
        <w:rPr>
          <w:rFonts w:ascii="Palatino Linotype" w:hAnsi="Palatino Linotype"/>
          <w:sz w:val="22"/>
          <w:szCs w:val="22"/>
        </w:rPr>
        <w:t>Technologies –</w:t>
      </w:r>
      <w:r w:rsidR="00825F2E">
        <w:rPr>
          <w:rFonts w:ascii="Palatino Linotype" w:hAnsi="Palatino Linotype"/>
          <w:sz w:val="22"/>
          <w:szCs w:val="22"/>
        </w:rPr>
        <w:t xml:space="preserve"> </w:t>
      </w:r>
      <w:r w:rsidR="002D3114">
        <w:rPr>
          <w:rFonts w:ascii="Palatino Linotype" w:hAnsi="Palatino Linotype"/>
          <w:sz w:val="22"/>
          <w:szCs w:val="22"/>
        </w:rPr>
        <w:t xml:space="preserve">Asp.net MVC, </w:t>
      </w:r>
      <w:r w:rsidR="00821F8B">
        <w:rPr>
          <w:rFonts w:ascii="Palatino Linotype" w:hAnsi="Palatino Linotype"/>
          <w:sz w:val="22"/>
          <w:szCs w:val="22"/>
        </w:rPr>
        <w:t>Oracle</w:t>
      </w:r>
      <w:r>
        <w:rPr>
          <w:rFonts w:ascii="Palatino Linotype" w:hAnsi="Palatino Linotype"/>
          <w:sz w:val="22"/>
          <w:szCs w:val="22"/>
        </w:rPr>
        <w:t xml:space="preserve">, Web API, </w:t>
      </w:r>
      <w:r w:rsidR="00825F2E">
        <w:rPr>
          <w:rFonts w:ascii="Palatino Linotype" w:hAnsi="Palatino Linotype"/>
          <w:sz w:val="22"/>
          <w:szCs w:val="22"/>
        </w:rPr>
        <w:t xml:space="preserve">JavaScript, </w:t>
      </w:r>
      <w:r w:rsidR="00C30C4B">
        <w:rPr>
          <w:rFonts w:ascii="Palatino Linotype" w:hAnsi="Palatino Linotype"/>
          <w:sz w:val="22"/>
          <w:szCs w:val="22"/>
        </w:rPr>
        <w:t>JQuery</w:t>
      </w:r>
      <w:r>
        <w:rPr>
          <w:rFonts w:ascii="Palatino Linotype" w:hAnsi="Palatino Linotype"/>
          <w:sz w:val="22"/>
          <w:szCs w:val="22"/>
        </w:rPr>
        <w:t>.</w:t>
      </w:r>
    </w:p>
    <w:p w:rsidR="00825F2E" w:rsidRDefault="00825F2E" w:rsidP="000A302A">
      <w:pPr>
        <w:rPr>
          <w:rFonts w:ascii="Palatino Linotype" w:hAnsi="Palatino Linotype"/>
          <w:sz w:val="22"/>
          <w:szCs w:val="22"/>
        </w:rPr>
      </w:pPr>
    </w:p>
    <w:p w:rsidR="0029420F" w:rsidRDefault="0029420F" w:rsidP="00E14A03">
      <w:pPr>
        <w:rPr>
          <w:rFonts w:ascii="Palatino Linotype" w:hAnsi="Palatino Linotype"/>
          <w:sz w:val="22"/>
          <w:szCs w:val="22"/>
        </w:rPr>
      </w:pPr>
    </w:p>
    <w:p w:rsidR="00825F2E" w:rsidRPr="00A87E40" w:rsidRDefault="00825F2E" w:rsidP="00825F2E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>mService</w:t>
      </w:r>
      <w:r w:rsidRPr="00946998">
        <w:rPr>
          <w:rFonts w:ascii="Palatino Linotype" w:hAnsi="Palatino Linotype"/>
          <w:b/>
          <w:sz w:val="22"/>
          <w:szCs w:val="22"/>
        </w:rPr>
        <w:t>:</w:t>
      </w:r>
      <w:r w:rsidRPr="00946998">
        <w:rPr>
          <w:rFonts w:ascii="Palatino Linotype" w:hAnsi="Palatino Linotype"/>
          <w:sz w:val="22"/>
          <w:szCs w:val="22"/>
        </w:rPr>
        <w:t xml:space="preserve"> </w:t>
      </w:r>
      <w:r w:rsidR="00C30C4B" w:rsidRPr="00A87E40">
        <w:rPr>
          <w:rFonts w:ascii="Palatino Linotype" w:hAnsi="Palatino Linotype" w:cs="Calibri"/>
        </w:rPr>
        <w:t>mService is a warehouse management project which manages the information of inventory, field user, track travel data and more records</w:t>
      </w:r>
      <w:r w:rsidRPr="00A87E40">
        <w:rPr>
          <w:rFonts w:ascii="Palatino Linotype" w:hAnsi="Palatino Linotype"/>
          <w:sz w:val="22"/>
          <w:szCs w:val="22"/>
        </w:rPr>
        <w:t>, as well as manage Case Record and Client Payroll processing.</w:t>
      </w:r>
    </w:p>
    <w:p w:rsidR="00825F2E" w:rsidRDefault="00825F2E" w:rsidP="00825F2E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Period: </w:t>
      </w:r>
      <w:r w:rsidR="00C30C4B">
        <w:rPr>
          <w:rFonts w:ascii="Palatino Linotype" w:hAnsi="Palatino Linotype"/>
          <w:sz w:val="22"/>
          <w:szCs w:val="22"/>
        </w:rPr>
        <w:t>Sep</w:t>
      </w:r>
      <w:r>
        <w:rPr>
          <w:rFonts w:ascii="Palatino Linotype" w:hAnsi="Palatino Linotype"/>
          <w:sz w:val="22"/>
          <w:szCs w:val="22"/>
        </w:rPr>
        <w:t xml:space="preserve"> 20</w:t>
      </w:r>
      <w:r w:rsidR="00C30C4B">
        <w:rPr>
          <w:rFonts w:ascii="Palatino Linotype" w:hAnsi="Palatino Linotype"/>
          <w:sz w:val="22"/>
          <w:szCs w:val="22"/>
        </w:rPr>
        <w:t>17</w:t>
      </w:r>
      <w:r>
        <w:rPr>
          <w:rFonts w:ascii="Palatino Linotype" w:hAnsi="Palatino Linotype"/>
          <w:sz w:val="22"/>
          <w:szCs w:val="22"/>
        </w:rPr>
        <w:t xml:space="preserve"> – </w:t>
      </w:r>
      <w:r w:rsidR="00C30C4B">
        <w:rPr>
          <w:rFonts w:ascii="Palatino Linotype" w:hAnsi="Palatino Linotype"/>
          <w:sz w:val="22"/>
          <w:szCs w:val="22"/>
        </w:rPr>
        <w:t>Dec 2018</w:t>
      </w:r>
    </w:p>
    <w:p w:rsidR="00825F2E" w:rsidRPr="00946998" w:rsidRDefault="006E709A" w:rsidP="00825F2E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Team Size - 12</w:t>
      </w:r>
    </w:p>
    <w:p w:rsidR="00825F2E" w:rsidRDefault="00825F2E" w:rsidP="00825F2E">
      <w:pPr>
        <w:rPr>
          <w:rFonts w:ascii="Palatino Linotype" w:hAnsi="Palatino Linotype"/>
          <w:sz w:val="22"/>
          <w:szCs w:val="22"/>
        </w:rPr>
      </w:pPr>
      <w:r w:rsidRPr="00946998">
        <w:rPr>
          <w:rFonts w:ascii="Palatino Linotype" w:hAnsi="Palatino Linotype"/>
          <w:sz w:val="22"/>
          <w:szCs w:val="22"/>
        </w:rPr>
        <w:t>Technologies –</w:t>
      </w:r>
      <w:r>
        <w:rPr>
          <w:rFonts w:ascii="Palatino Linotype" w:hAnsi="Palatino Linotype"/>
          <w:sz w:val="22"/>
          <w:szCs w:val="22"/>
        </w:rPr>
        <w:t xml:space="preserve"> </w:t>
      </w:r>
      <w:r w:rsidR="00C64F58">
        <w:rPr>
          <w:rFonts w:ascii="Palatino Linotype" w:hAnsi="Palatino Linotype"/>
          <w:sz w:val="22"/>
          <w:szCs w:val="22"/>
        </w:rPr>
        <w:t>Asp.net MVC</w:t>
      </w:r>
      <w:r>
        <w:rPr>
          <w:rFonts w:ascii="Palatino Linotype" w:hAnsi="Palatino Linotype"/>
          <w:sz w:val="22"/>
          <w:szCs w:val="22"/>
        </w:rPr>
        <w:t xml:space="preserve">, SQL Server 2012, Web API, </w:t>
      </w:r>
      <w:r w:rsidR="0026706E">
        <w:rPr>
          <w:rFonts w:ascii="Palatino Linotype" w:hAnsi="Palatino Linotype"/>
          <w:sz w:val="22"/>
          <w:szCs w:val="22"/>
        </w:rPr>
        <w:t>JQ</w:t>
      </w:r>
      <w:r w:rsidR="00C64F58">
        <w:rPr>
          <w:rFonts w:ascii="Palatino Linotype" w:hAnsi="Palatino Linotype"/>
          <w:sz w:val="22"/>
          <w:szCs w:val="22"/>
        </w:rPr>
        <w:t>uery</w:t>
      </w:r>
      <w:r>
        <w:rPr>
          <w:rFonts w:ascii="Palatino Linotype" w:hAnsi="Palatino Linotype"/>
          <w:sz w:val="22"/>
          <w:szCs w:val="22"/>
        </w:rPr>
        <w:t>.</w:t>
      </w:r>
    </w:p>
    <w:p w:rsidR="000A302A" w:rsidRDefault="000A302A" w:rsidP="003F1B86">
      <w:pPr>
        <w:rPr>
          <w:rFonts w:ascii="Palatino Linotype" w:hAnsi="Palatino Linotype"/>
          <w:sz w:val="22"/>
          <w:szCs w:val="22"/>
        </w:rPr>
      </w:pPr>
    </w:p>
    <w:p w:rsidR="00BA4697" w:rsidRDefault="00BA4697" w:rsidP="000A302A">
      <w:pPr>
        <w:rPr>
          <w:rFonts w:ascii="Palatino Linotype" w:hAnsi="Palatino Linotype"/>
          <w:b/>
          <w:sz w:val="22"/>
          <w:szCs w:val="22"/>
        </w:rPr>
      </w:pPr>
    </w:p>
    <w:p w:rsidR="000A302A" w:rsidRDefault="00825F2E" w:rsidP="000A302A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lastRenderedPageBreak/>
        <w:t>AHC</w:t>
      </w:r>
      <w:r w:rsidR="000A302A" w:rsidRPr="00946998">
        <w:rPr>
          <w:rFonts w:ascii="Palatino Linotype" w:hAnsi="Palatino Linotype"/>
          <w:b/>
          <w:sz w:val="22"/>
          <w:szCs w:val="22"/>
        </w:rPr>
        <w:t>:</w:t>
      </w:r>
      <w:r w:rsidR="000A302A" w:rsidRPr="00946998">
        <w:rPr>
          <w:rFonts w:ascii="Palatino Linotype" w:hAnsi="Palatino Linotype"/>
          <w:sz w:val="22"/>
          <w:szCs w:val="22"/>
        </w:rPr>
        <w:t xml:space="preserve"> </w:t>
      </w:r>
      <w:r w:rsidRPr="00825F2E">
        <w:rPr>
          <w:rFonts w:ascii="Palatino Linotype" w:hAnsi="Palatino Linotype" w:cs="Calibri"/>
        </w:rPr>
        <w:t>AHC is a health care organization project help client to access and manage insured peoples records from various sources to serve better facility to them</w:t>
      </w:r>
      <w:r>
        <w:rPr>
          <w:rFonts w:ascii="Calibri" w:hAnsi="Calibri" w:cs="Calibri"/>
        </w:rPr>
        <w:t>.</w:t>
      </w:r>
    </w:p>
    <w:p w:rsidR="000A302A" w:rsidRDefault="000A302A" w:rsidP="000A302A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Period: </w:t>
      </w:r>
      <w:r w:rsidR="00825F2E">
        <w:rPr>
          <w:rFonts w:ascii="Palatino Linotype" w:hAnsi="Palatino Linotype"/>
          <w:sz w:val="22"/>
          <w:szCs w:val="22"/>
        </w:rPr>
        <w:t>Jan 2017</w:t>
      </w:r>
      <w:r>
        <w:rPr>
          <w:rFonts w:ascii="Palatino Linotype" w:hAnsi="Palatino Linotype"/>
          <w:sz w:val="22"/>
          <w:szCs w:val="22"/>
        </w:rPr>
        <w:t xml:space="preserve"> – </w:t>
      </w:r>
      <w:r w:rsidR="005A4A72">
        <w:rPr>
          <w:rFonts w:ascii="Palatino Linotype" w:hAnsi="Palatino Linotype"/>
          <w:sz w:val="22"/>
          <w:szCs w:val="22"/>
        </w:rPr>
        <w:t>Sep</w:t>
      </w:r>
      <w:r w:rsidR="00825F2E">
        <w:rPr>
          <w:rFonts w:ascii="Palatino Linotype" w:hAnsi="Palatino Linotype"/>
          <w:sz w:val="22"/>
          <w:szCs w:val="22"/>
        </w:rPr>
        <w:t xml:space="preserve"> 2017</w:t>
      </w:r>
    </w:p>
    <w:p w:rsidR="000A302A" w:rsidRPr="00946998" w:rsidRDefault="000A302A" w:rsidP="000A302A">
      <w:pPr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Team Size - 9</w:t>
      </w:r>
    </w:p>
    <w:p w:rsidR="000A302A" w:rsidRPr="00946998" w:rsidRDefault="000A302A" w:rsidP="000A302A">
      <w:pPr>
        <w:rPr>
          <w:rFonts w:ascii="Palatino Linotype" w:hAnsi="Palatino Linotype"/>
          <w:sz w:val="22"/>
          <w:szCs w:val="22"/>
        </w:rPr>
      </w:pPr>
      <w:r w:rsidRPr="00946998">
        <w:rPr>
          <w:rFonts w:ascii="Palatino Linotype" w:hAnsi="Palatino Linotype"/>
          <w:sz w:val="22"/>
          <w:szCs w:val="22"/>
        </w:rPr>
        <w:t>Technologies –</w:t>
      </w:r>
      <w:r>
        <w:rPr>
          <w:rFonts w:ascii="Palatino Linotype" w:hAnsi="Palatino Linotype"/>
          <w:sz w:val="22"/>
          <w:szCs w:val="22"/>
        </w:rPr>
        <w:t xml:space="preserve"> </w:t>
      </w:r>
      <w:r w:rsidR="001464F0">
        <w:rPr>
          <w:rFonts w:ascii="Palatino Linotype" w:hAnsi="Palatino Linotype"/>
          <w:sz w:val="22"/>
          <w:szCs w:val="22"/>
        </w:rPr>
        <w:t>ASP</w:t>
      </w:r>
      <w:r w:rsidR="00825F2E">
        <w:rPr>
          <w:rFonts w:ascii="Calibri" w:hAnsi="Calibri" w:cs="Calibri"/>
          <w:bCs/>
        </w:rPr>
        <w:t xml:space="preserve">.NET Core, </w:t>
      </w:r>
      <w:r w:rsidR="00825F2E">
        <w:rPr>
          <w:rFonts w:ascii="Calibri" w:hAnsi="Calibri" w:cs="Calibri"/>
        </w:rPr>
        <w:t>Visual Studio 2015, SQL Server 2014,  C#, Entity framework Core, LINQ, JavaScript</w:t>
      </w:r>
      <w:r>
        <w:rPr>
          <w:rFonts w:ascii="Palatino Linotype" w:hAnsi="Palatino Linotype"/>
          <w:sz w:val="22"/>
          <w:szCs w:val="22"/>
        </w:rPr>
        <w:t>.</w:t>
      </w:r>
    </w:p>
    <w:p w:rsidR="00503159" w:rsidRDefault="00503159" w:rsidP="00BE33B0">
      <w:pPr>
        <w:spacing w:after="80"/>
        <w:jc w:val="both"/>
      </w:pPr>
    </w:p>
    <w:p w:rsidR="00503159" w:rsidRDefault="00503159" w:rsidP="00BE33B0">
      <w:pPr>
        <w:spacing w:after="80"/>
        <w:jc w:val="both"/>
      </w:pPr>
    </w:p>
    <w:p w:rsidR="00503159" w:rsidRDefault="00503159" w:rsidP="00503159">
      <w:pPr>
        <w:pStyle w:val="Heading2"/>
        <w:shd w:val="clear" w:color="auto" w:fill="E6E6E6"/>
        <w:tabs>
          <w:tab w:val="left" w:pos="1440"/>
        </w:tabs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Technical Skills</w:t>
      </w:r>
    </w:p>
    <w:p w:rsidR="00503159" w:rsidRDefault="00503159" w:rsidP="00503159">
      <w:pPr>
        <w:rPr>
          <w:rFonts w:ascii="Calibri" w:hAnsi="Calibri"/>
        </w:rPr>
      </w:pPr>
    </w:p>
    <w:tbl>
      <w:tblPr>
        <w:tblW w:w="80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88"/>
        <w:gridCol w:w="5061"/>
      </w:tblGrid>
      <w:tr w:rsidR="00503159" w:rsidRPr="00874B57" w:rsidTr="00B076A2">
        <w:trPr>
          <w:trHeight w:val="389"/>
          <w:jc w:val="center"/>
        </w:trPr>
        <w:tc>
          <w:tcPr>
            <w:tcW w:w="2988" w:type="dxa"/>
            <w:vAlign w:val="center"/>
          </w:tcPr>
          <w:p w:rsidR="00503159" w:rsidRPr="00264741" w:rsidRDefault="00503159" w:rsidP="00B076A2">
            <w:pPr>
              <w:contextualSpacing/>
              <w:jc w:val="both"/>
              <w:rPr>
                <w:rFonts w:ascii="Palatino Linotype" w:hAnsi="Palatino Linotype"/>
                <w:b/>
                <w:iCs/>
                <w:sz w:val="22"/>
                <w:szCs w:val="22"/>
              </w:rPr>
            </w:pPr>
            <w:r w:rsidRPr="00264741">
              <w:rPr>
                <w:rFonts w:ascii="Palatino Linotype" w:hAnsi="Palatino Linotype"/>
                <w:b/>
                <w:iCs/>
                <w:sz w:val="22"/>
                <w:szCs w:val="22"/>
              </w:rPr>
              <w:t>Operating System</w:t>
            </w:r>
          </w:p>
        </w:tc>
        <w:tc>
          <w:tcPr>
            <w:tcW w:w="5061" w:type="dxa"/>
            <w:vAlign w:val="center"/>
          </w:tcPr>
          <w:p w:rsidR="00503159" w:rsidRPr="00264741" w:rsidRDefault="00503159" w:rsidP="00B076A2">
            <w:pPr>
              <w:contextualSpacing/>
              <w:jc w:val="both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264741">
              <w:rPr>
                <w:rFonts w:ascii="Palatino Linotype" w:hAnsi="Palatino Linotype"/>
                <w:bCs/>
                <w:sz w:val="22"/>
                <w:szCs w:val="22"/>
              </w:rPr>
              <w:t>Windows XP ,Vista, 7 onwards</w:t>
            </w:r>
          </w:p>
        </w:tc>
      </w:tr>
      <w:tr w:rsidR="00503159" w:rsidRPr="00874B57" w:rsidTr="00B076A2">
        <w:trPr>
          <w:trHeight w:val="370"/>
          <w:jc w:val="center"/>
        </w:trPr>
        <w:tc>
          <w:tcPr>
            <w:tcW w:w="2988" w:type="dxa"/>
            <w:vAlign w:val="center"/>
          </w:tcPr>
          <w:p w:rsidR="00503159" w:rsidRPr="00264741" w:rsidRDefault="00503159" w:rsidP="00B076A2">
            <w:pPr>
              <w:pStyle w:val="BodyText"/>
              <w:contextualSpacing/>
              <w:rPr>
                <w:rFonts w:ascii="Palatino Linotype" w:hAnsi="Palatino Linotype"/>
                <w:b/>
                <w:sz w:val="22"/>
                <w:szCs w:val="22"/>
              </w:rPr>
            </w:pPr>
            <w:r w:rsidRPr="00264741">
              <w:rPr>
                <w:rFonts w:ascii="Palatino Linotype" w:hAnsi="Palatino Linotype"/>
                <w:b/>
                <w:sz w:val="22"/>
                <w:szCs w:val="22"/>
              </w:rPr>
              <w:t>Languages known</w:t>
            </w:r>
          </w:p>
        </w:tc>
        <w:tc>
          <w:tcPr>
            <w:tcW w:w="5061" w:type="dxa"/>
            <w:vAlign w:val="center"/>
          </w:tcPr>
          <w:p w:rsidR="00503159" w:rsidRPr="00264741" w:rsidRDefault="00503159" w:rsidP="00B076A2">
            <w:pPr>
              <w:pStyle w:val="BodyText"/>
              <w:contextualSpacing/>
              <w:rPr>
                <w:rFonts w:ascii="Palatino Linotype" w:hAnsi="Palatino Linotype"/>
                <w:sz w:val="22"/>
                <w:szCs w:val="22"/>
                <w:lang w:val="fr-FR"/>
              </w:rPr>
            </w:pPr>
            <w:r w:rsidRPr="00264741">
              <w:rPr>
                <w:rFonts w:ascii="Palatino Linotype" w:hAnsi="Palatino Linotype"/>
                <w:sz w:val="22"/>
                <w:szCs w:val="22"/>
                <w:lang w:val="fr-FR"/>
              </w:rPr>
              <w:t>C#, JavaScript, SQL</w:t>
            </w:r>
          </w:p>
        </w:tc>
      </w:tr>
      <w:tr w:rsidR="00503159" w:rsidRPr="00874B57" w:rsidTr="00B076A2">
        <w:trPr>
          <w:trHeight w:val="370"/>
          <w:jc w:val="center"/>
        </w:trPr>
        <w:tc>
          <w:tcPr>
            <w:tcW w:w="2988" w:type="dxa"/>
            <w:vAlign w:val="center"/>
          </w:tcPr>
          <w:p w:rsidR="00503159" w:rsidRPr="00264741" w:rsidRDefault="00503159" w:rsidP="00B076A2">
            <w:pPr>
              <w:pStyle w:val="BodyText"/>
              <w:contextualSpacing/>
              <w:rPr>
                <w:rFonts w:ascii="Palatino Linotype" w:hAnsi="Palatino Linotype"/>
                <w:b/>
                <w:sz w:val="22"/>
                <w:szCs w:val="22"/>
              </w:rPr>
            </w:pPr>
            <w:r w:rsidRPr="00264741">
              <w:rPr>
                <w:rFonts w:ascii="Palatino Linotype" w:hAnsi="Palatino Linotype"/>
                <w:b/>
                <w:sz w:val="22"/>
                <w:szCs w:val="22"/>
              </w:rPr>
              <w:t>Web Tools &amp; Technology</w:t>
            </w:r>
          </w:p>
        </w:tc>
        <w:tc>
          <w:tcPr>
            <w:tcW w:w="5061" w:type="dxa"/>
            <w:vAlign w:val="center"/>
          </w:tcPr>
          <w:p w:rsidR="00503159" w:rsidRPr="00264741" w:rsidRDefault="00503159" w:rsidP="006E7509">
            <w:pPr>
              <w:pStyle w:val="NoSpacing"/>
              <w:rPr>
                <w:rFonts w:ascii="Palatino Linotype" w:hAnsi="Palatino Linotype"/>
                <w:sz w:val="22"/>
                <w:szCs w:val="22"/>
                <w:lang w:val="de-DE"/>
              </w:rPr>
            </w:pPr>
            <w:r>
              <w:rPr>
                <w:rFonts w:ascii="Palatino Linotype" w:eastAsia="Batang" w:hAnsi="Palatino Linotype"/>
                <w:sz w:val="22"/>
                <w:szCs w:val="22"/>
              </w:rPr>
              <w:t>ASP.NET MVC</w:t>
            </w:r>
            <w:r w:rsidRPr="00264741">
              <w:rPr>
                <w:rFonts w:ascii="Palatino Linotype" w:eastAsia="Batang" w:hAnsi="Palatino Linotype"/>
                <w:sz w:val="22"/>
                <w:szCs w:val="22"/>
              </w:rPr>
              <w:t>,</w:t>
            </w:r>
            <w:r w:rsidR="006E7509">
              <w:rPr>
                <w:rFonts w:ascii="Palatino Linotype" w:eastAsia="Batang" w:hAnsi="Palatino Linotype"/>
                <w:sz w:val="22"/>
                <w:szCs w:val="22"/>
              </w:rPr>
              <w:t xml:space="preserve"> ASP.NET Core</w:t>
            </w:r>
            <w:r w:rsidR="006E7509" w:rsidRPr="00264741">
              <w:rPr>
                <w:rFonts w:ascii="Palatino Linotype" w:eastAsia="Batang" w:hAnsi="Palatino Linotype"/>
                <w:sz w:val="22"/>
                <w:szCs w:val="22"/>
              </w:rPr>
              <w:t xml:space="preserve">, </w:t>
            </w:r>
            <w:r w:rsidRPr="00264741">
              <w:rPr>
                <w:rFonts w:ascii="Palatino Linotype" w:eastAsia="Batang" w:hAnsi="Palatino Linotype"/>
                <w:sz w:val="22"/>
                <w:szCs w:val="22"/>
              </w:rPr>
              <w:t xml:space="preserve"> </w:t>
            </w:r>
            <w:r>
              <w:rPr>
                <w:rFonts w:ascii="Palatino Linotype" w:eastAsia="Batang" w:hAnsi="Palatino Linotype"/>
                <w:sz w:val="22"/>
                <w:szCs w:val="22"/>
              </w:rPr>
              <w:t>Web API,</w:t>
            </w:r>
            <w:r w:rsidRPr="00264741">
              <w:rPr>
                <w:rFonts w:ascii="Palatino Linotype" w:eastAsia="Batang" w:hAnsi="Palatino Linotype"/>
                <w:sz w:val="22"/>
                <w:szCs w:val="22"/>
              </w:rPr>
              <w:t xml:space="preserve"> </w:t>
            </w:r>
            <w:r w:rsidR="006E7509">
              <w:rPr>
                <w:rFonts w:ascii="Palatino Linotype" w:eastAsia="Batang" w:hAnsi="Palatino Linotype"/>
                <w:sz w:val="22"/>
                <w:szCs w:val="22"/>
              </w:rPr>
              <w:t xml:space="preserve">EntityFramework, </w:t>
            </w:r>
            <w:r w:rsidRPr="00264741">
              <w:rPr>
                <w:rFonts w:ascii="Palatino Linotype" w:eastAsia="Batang" w:hAnsi="Palatino Linotype"/>
                <w:sz w:val="22"/>
                <w:szCs w:val="22"/>
              </w:rPr>
              <w:t>JQuery,</w:t>
            </w:r>
            <w:r w:rsidR="006E7509">
              <w:rPr>
                <w:rFonts w:ascii="Palatino Linotype" w:eastAsia="Batang" w:hAnsi="Palatino Linotype"/>
                <w:sz w:val="22"/>
                <w:szCs w:val="22"/>
              </w:rPr>
              <w:t xml:space="preserve"> HTML.</w:t>
            </w:r>
          </w:p>
        </w:tc>
      </w:tr>
      <w:tr w:rsidR="00503159" w:rsidRPr="00874B57" w:rsidTr="00B076A2">
        <w:trPr>
          <w:trHeight w:val="389"/>
          <w:jc w:val="center"/>
        </w:trPr>
        <w:tc>
          <w:tcPr>
            <w:tcW w:w="2988" w:type="dxa"/>
            <w:vAlign w:val="center"/>
          </w:tcPr>
          <w:p w:rsidR="00503159" w:rsidRPr="00264741" w:rsidRDefault="00503159" w:rsidP="00B076A2">
            <w:pPr>
              <w:pStyle w:val="BodyText"/>
              <w:contextualSpacing/>
              <w:rPr>
                <w:rFonts w:ascii="Palatino Linotype" w:hAnsi="Palatino Linotype"/>
                <w:b/>
                <w:sz w:val="22"/>
                <w:szCs w:val="22"/>
              </w:rPr>
            </w:pPr>
            <w:r w:rsidRPr="00264741">
              <w:rPr>
                <w:rFonts w:ascii="Palatino Linotype" w:hAnsi="Palatino Linotype"/>
                <w:b/>
                <w:sz w:val="22"/>
                <w:szCs w:val="22"/>
              </w:rPr>
              <w:t>DBMS Packages</w:t>
            </w:r>
          </w:p>
        </w:tc>
        <w:tc>
          <w:tcPr>
            <w:tcW w:w="5061" w:type="dxa"/>
            <w:vAlign w:val="center"/>
          </w:tcPr>
          <w:p w:rsidR="00503159" w:rsidRPr="00264741" w:rsidRDefault="00503159" w:rsidP="00B11515">
            <w:pPr>
              <w:pStyle w:val="BodyText"/>
              <w:contextualSpacing/>
              <w:rPr>
                <w:rFonts w:ascii="Palatino Linotype" w:hAnsi="Palatino Linotype"/>
                <w:sz w:val="22"/>
                <w:szCs w:val="22"/>
                <w:lang w:val="de-DE"/>
              </w:rPr>
            </w:pPr>
            <w:r w:rsidRPr="00264741">
              <w:rPr>
                <w:rFonts w:ascii="Palatino Linotype" w:hAnsi="Palatino Linotype"/>
                <w:sz w:val="22"/>
                <w:szCs w:val="22"/>
              </w:rPr>
              <w:t>SQL Server</w:t>
            </w:r>
            <w:r w:rsidR="00140F8E">
              <w:rPr>
                <w:rFonts w:ascii="Palatino Linotype" w:hAnsi="Palatino Linotype"/>
                <w:sz w:val="22"/>
                <w:szCs w:val="22"/>
              </w:rPr>
              <w:t xml:space="preserve"> 2014</w:t>
            </w:r>
          </w:p>
        </w:tc>
      </w:tr>
      <w:tr w:rsidR="00503159" w:rsidRPr="00874B57" w:rsidTr="00B076A2">
        <w:trPr>
          <w:trHeight w:val="389"/>
          <w:jc w:val="center"/>
        </w:trPr>
        <w:tc>
          <w:tcPr>
            <w:tcW w:w="2988" w:type="dxa"/>
            <w:vAlign w:val="center"/>
          </w:tcPr>
          <w:p w:rsidR="00503159" w:rsidRPr="00264741" w:rsidRDefault="00503159" w:rsidP="00B076A2">
            <w:pPr>
              <w:pStyle w:val="BodyText"/>
              <w:contextualSpacing/>
              <w:rPr>
                <w:rFonts w:ascii="Palatino Linotype" w:hAnsi="Palatino Linotype"/>
                <w:b/>
                <w:sz w:val="22"/>
                <w:szCs w:val="22"/>
              </w:rPr>
            </w:pPr>
            <w:r w:rsidRPr="00264741">
              <w:rPr>
                <w:rFonts w:ascii="Palatino Linotype" w:hAnsi="Palatino Linotype"/>
                <w:b/>
                <w:sz w:val="22"/>
                <w:szCs w:val="22"/>
              </w:rPr>
              <w:t>Others</w:t>
            </w:r>
          </w:p>
        </w:tc>
        <w:tc>
          <w:tcPr>
            <w:tcW w:w="5061" w:type="dxa"/>
            <w:vAlign w:val="center"/>
          </w:tcPr>
          <w:p w:rsidR="00503159" w:rsidRPr="00264741" w:rsidRDefault="00503159" w:rsidP="00755B2B">
            <w:pPr>
              <w:pStyle w:val="BodyText"/>
              <w:contextualSpacing/>
              <w:rPr>
                <w:rFonts w:ascii="Palatino Linotype" w:hAnsi="Palatino Linotype"/>
                <w:sz w:val="22"/>
                <w:szCs w:val="22"/>
                <w:lang w:val="de-DE"/>
              </w:rPr>
            </w:pPr>
            <w:r w:rsidRPr="00264741">
              <w:rPr>
                <w:rFonts w:ascii="Palatino Linotype" w:hAnsi="Palatino Linotype"/>
                <w:sz w:val="22"/>
                <w:szCs w:val="22"/>
                <w:lang w:val="de-DE"/>
              </w:rPr>
              <w:t>OOPs Concepts</w:t>
            </w:r>
            <w:r>
              <w:rPr>
                <w:rFonts w:ascii="Palatino Linotype" w:hAnsi="Palatino Linotype"/>
                <w:sz w:val="22"/>
                <w:szCs w:val="22"/>
                <w:lang w:val="de-DE"/>
              </w:rPr>
              <w:t>, Jira</w:t>
            </w:r>
            <w:r w:rsidR="00A74FAA">
              <w:rPr>
                <w:rFonts w:ascii="Palatino Linotype" w:hAnsi="Palatino Linotype"/>
                <w:sz w:val="22"/>
                <w:szCs w:val="22"/>
                <w:lang w:val="de-DE"/>
              </w:rPr>
              <w:t>, SVN</w:t>
            </w:r>
          </w:p>
        </w:tc>
      </w:tr>
    </w:tbl>
    <w:p w:rsidR="00503159" w:rsidRDefault="00503159" w:rsidP="00503159"/>
    <w:p w:rsidR="0029420F" w:rsidRDefault="0029420F" w:rsidP="00503159"/>
    <w:p w:rsidR="00503159" w:rsidRDefault="00503159" w:rsidP="00BE33B0">
      <w:pPr>
        <w:spacing w:after="80"/>
        <w:jc w:val="both"/>
      </w:pPr>
    </w:p>
    <w:p w:rsidR="003B6E25" w:rsidRPr="00A63192" w:rsidRDefault="003B6E25" w:rsidP="003B6E25">
      <w:pPr>
        <w:pStyle w:val="Heading1"/>
        <w:shd w:val="clear" w:color="auto" w:fill="E6E6E6"/>
        <w:tabs>
          <w:tab w:val="left" w:pos="1440"/>
        </w:tabs>
        <w:rPr>
          <w:rFonts w:ascii="Calibri" w:hAnsi="Calibri"/>
          <w:sz w:val="24"/>
          <w:szCs w:val="24"/>
        </w:rPr>
      </w:pPr>
      <w:r w:rsidRPr="00D65BBE">
        <w:rPr>
          <w:rFonts w:ascii="Calibri" w:hAnsi="Calibri"/>
          <w:sz w:val="24"/>
          <w:szCs w:val="24"/>
        </w:rPr>
        <w:t>Educational Credentials</w:t>
      </w:r>
    </w:p>
    <w:tbl>
      <w:tblPr>
        <w:tblpPr w:leftFromText="180" w:rightFromText="180" w:vertAnchor="text" w:horzAnchor="margin" w:tblpXSpec="center" w:tblpY="359"/>
        <w:tblW w:w="8404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1E0" w:firstRow="1" w:lastRow="1" w:firstColumn="1" w:lastColumn="1" w:noHBand="0" w:noVBand="0"/>
      </w:tblPr>
      <w:tblGrid>
        <w:gridCol w:w="2062"/>
        <w:gridCol w:w="4590"/>
        <w:gridCol w:w="1752"/>
      </w:tblGrid>
      <w:tr w:rsidR="003B6E25" w:rsidRPr="00874B57" w:rsidTr="006419F1">
        <w:trPr>
          <w:trHeight w:val="302"/>
        </w:trPr>
        <w:tc>
          <w:tcPr>
            <w:tcW w:w="2062" w:type="dxa"/>
            <w:shd w:val="solid" w:color="404040" w:themeColor="text1" w:themeTint="BF" w:fill="FFFFFF"/>
          </w:tcPr>
          <w:p w:rsidR="003B6E25" w:rsidRPr="003F6882" w:rsidRDefault="003B6E25" w:rsidP="005F4463">
            <w:pPr>
              <w:contextualSpacing/>
              <w:jc w:val="both"/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</w:pPr>
            <w:r w:rsidRPr="003F6882"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  <w:t>Courses</w:t>
            </w:r>
          </w:p>
        </w:tc>
        <w:tc>
          <w:tcPr>
            <w:tcW w:w="4590" w:type="dxa"/>
            <w:shd w:val="solid" w:color="404040" w:themeColor="text1" w:themeTint="BF" w:fill="FFFFFF"/>
          </w:tcPr>
          <w:p w:rsidR="003B6E25" w:rsidRPr="003F6882" w:rsidRDefault="003B6E25" w:rsidP="006419F1">
            <w:pPr>
              <w:tabs>
                <w:tab w:val="right" w:pos="4374"/>
              </w:tabs>
              <w:contextualSpacing/>
              <w:jc w:val="both"/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</w:pPr>
            <w:r w:rsidRPr="003F6882"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  <w:t>Board/University</w:t>
            </w:r>
            <w:r w:rsidR="006419F1"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  <w:tab/>
            </w:r>
          </w:p>
        </w:tc>
        <w:tc>
          <w:tcPr>
            <w:tcW w:w="1752" w:type="dxa"/>
            <w:shd w:val="solid" w:color="404040" w:themeColor="text1" w:themeTint="BF" w:fill="FFFFFF"/>
          </w:tcPr>
          <w:p w:rsidR="003B6E25" w:rsidRPr="003F6882" w:rsidRDefault="003B6E25" w:rsidP="005F4463">
            <w:pPr>
              <w:contextualSpacing/>
              <w:jc w:val="both"/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</w:pPr>
            <w:r w:rsidRPr="003F6882">
              <w:rPr>
                <w:rFonts w:ascii="Palatino Linotype" w:hAnsi="Palatino Linotype"/>
                <w:b/>
                <w:bCs/>
                <w:color w:val="FFFFFF"/>
                <w:sz w:val="22"/>
                <w:szCs w:val="22"/>
              </w:rPr>
              <w:t>Session</w:t>
            </w:r>
          </w:p>
        </w:tc>
      </w:tr>
      <w:tr w:rsidR="003B6E25" w:rsidRPr="00874B57" w:rsidTr="006419F1">
        <w:trPr>
          <w:trHeight w:val="302"/>
        </w:trPr>
        <w:tc>
          <w:tcPr>
            <w:tcW w:w="2062" w:type="dxa"/>
            <w:shd w:val="clear" w:color="auto" w:fill="auto"/>
          </w:tcPr>
          <w:p w:rsidR="003B6E25" w:rsidRPr="003F6882" w:rsidRDefault="00DB2697" w:rsidP="00DB2697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B.Tech</w:t>
            </w:r>
            <w:r w:rsidR="00D47585">
              <w:rPr>
                <w:rFonts w:ascii="Palatino Linotype" w:hAnsi="Palatino Linotype"/>
                <w:sz w:val="22"/>
                <w:szCs w:val="22"/>
              </w:rPr>
              <w:t xml:space="preserve"> </w:t>
            </w:r>
            <w:r w:rsidR="003B6E25">
              <w:rPr>
                <w:rFonts w:ascii="Palatino Linotype" w:hAnsi="Palatino Linotype"/>
                <w:sz w:val="22"/>
                <w:szCs w:val="22"/>
              </w:rPr>
              <w:t>(CS</w:t>
            </w:r>
            <w:r>
              <w:rPr>
                <w:rFonts w:ascii="Palatino Linotype" w:hAnsi="Palatino Linotype"/>
                <w:sz w:val="22"/>
                <w:szCs w:val="22"/>
              </w:rPr>
              <w:t>E)</w:t>
            </w:r>
          </w:p>
        </w:tc>
        <w:tc>
          <w:tcPr>
            <w:tcW w:w="4590" w:type="dxa"/>
            <w:shd w:val="clear" w:color="auto" w:fill="auto"/>
          </w:tcPr>
          <w:p w:rsidR="003B6E25" w:rsidRPr="003F6882" w:rsidRDefault="00DB2697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Sharda</w:t>
            </w:r>
            <w:r w:rsidR="003B6E25">
              <w:rPr>
                <w:rFonts w:ascii="Palatino Linotype" w:hAnsi="Palatino Linotype"/>
                <w:sz w:val="22"/>
                <w:szCs w:val="22"/>
              </w:rPr>
              <w:t xml:space="preserve"> University</w:t>
            </w:r>
          </w:p>
        </w:tc>
        <w:tc>
          <w:tcPr>
            <w:tcW w:w="1752" w:type="dxa"/>
            <w:shd w:val="clear" w:color="auto" w:fill="auto"/>
          </w:tcPr>
          <w:p w:rsidR="003B6E25" w:rsidRPr="003F6882" w:rsidRDefault="003B6E25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2009-201</w:t>
            </w:r>
            <w:r w:rsidR="003740F2">
              <w:rPr>
                <w:rFonts w:ascii="Palatino Linotype" w:hAnsi="Palatino Linotype"/>
                <w:sz w:val="22"/>
                <w:szCs w:val="22"/>
              </w:rPr>
              <w:t>4</w:t>
            </w:r>
          </w:p>
        </w:tc>
      </w:tr>
      <w:tr w:rsidR="003B6E25" w:rsidRPr="00874B57" w:rsidTr="006419F1">
        <w:trPr>
          <w:trHeight w:val="317"/>
        </w:trPr>
        <w:tc>
          <w:tcPr>
            <w:tcW w:w="2062" w:type="dxa"/>
            <w:shd w:val="clear" w:color="auto" w:fill="auto"/>
          </w:tcPr>
          <w:p w:rsidR="003B6E25" w:rsidRPr="003F6882" w:rsidRDefault="003B6E25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3F6882">
              <w:rPr>
                <w:rFonts w:ascii="Palatino Linotype" w:hAnsi="Palatino Linotype"/>
                <w:sz w:val="22"/>
                <w:szCs w:val="22"/>
              </w:rPr>
              <w:t>Intermediate</w:t>
            </w:r>
          </w:p>
        </w:tc>
        <w:tc>
          <w:tcPr>
            <w:tcW w:w="4590" w:type="dxa"/>
            <w:shd w:val="clear" w:color="auto" w:fill="auto"/>
          </w:tcPr>
          <w:p w:rsidR="003B6E25" w:rsidRPr="003F6882" w:rsidRDefault="00310A3C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NIOS</w:t>
            </w:r>
          </w:p>
        </w:tc>
        <w:tc>
          <w:tcPr>
            <w:tcW w:w="1752" w:type="dxa"/>
            <w:shd w:val="clear" w:color="auto" w:fill="auto"/>
          </w:tcPr>
          <w:p w:rsidR="003B6E25" w:rsidRPr="003F6882" w:rsidRDefault="0020583B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2008</w:t>
            </w:r>
            <w:r w:rsidR="003B6E25">
              <w:rPr>
                <w:rFonts w:ascii="Palatino Linotype" w:hAnsi="Palatino Linotype"/>
                <w:sz w:val="22"/>
                <w:szCs w:val="22"/>
              </w:rPr>
              <w:t>-200</w:t>
            </w:r>
            <w:r w:rsidR="00EB396E">
              <w:rPr>
                <w:rFonts w:ascii="Palatino Linotype" w:hAnsi="Palatino Linotype"/>
                <w:sz w:val="22"/>
                <w:szCs w:val="22"/>
              </w:rPr>
              <w:t>9</w:t>
            </w:r>
          </w:p>
        </w:tc>
      </w:tr>
      <w:tr w:rsidR="003B6E25" w:rsidRPr="00874B57" w:rsidTr="006419F1">
        <w:trPr>
          <w:trHeight w:val="302"/>
        </w:trPr>
        <w:tc>
          <w:tcPr>
            <w:tcW w:w="2062" w:type="dxa"/>
            <w:shd w:val="clear" w:color="auto" w:fill="auto"/>
          </w:tcPr>
          <w:p w:rsidR="003B6E25" w:rsidRPr="003F6882" w:rsidRDefault="003B6E25" w:rsidP="005F4463">
            <w:pPr>
              <w:contextualSpacing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3F6882">
              <w:rPr>
                <w:rFonts w:ascii="Palatino Linotype" w:hAnsi="Palatino Linotype"/>
                <w:sz w:val="22"/>
                <w:szCs w:val="22"/>
              </w:rPr>
              <w:t>High-School</w:t>
            </w:r>
          </w:p>
        </w:tc>
        <w:tc>
          <w:tcPr>
            <w:tcW w:w="4590" w:type="dxa"/>
            <w:shd w:val="clear" w:color="auto" w:fill="auto"/>
          </w:tcPr>
          <w:p w:rsidR="003B6E25" w:rsidRPr="003F6882" w:rsidRDefault="003B6E25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CBSE</w:t>
            </w:r>
          </w:p>
        </w:tc>
        <w:tc>
          <w:tcPr>
            <w:tcW w:w="1752" w:type="dxa"/>
            <w:shd w:val="clear" w:color="auto" w:fill="auto"/>
          </w:tcPr>
          <w:p w:rsidR="003B6E25" w:rsidRPr="003F6882" w:rsidRDefault="00A7003D" w:rsidP="005F4463">
            <w:pPr>
              <w:contextualSpacing/>
              <w:jc w:val="both"/>
              <w:rPr>
                <w:rFonts w:ascii="Palatino Linotype" w:hAnsi="Palatino Linotype"/>
                <w:sz w:val="22"/>
                <w:szCs w:val="22"/>
              </w:rPr>
            </w:pPr>
            <w:r>
              <w:rPr>
                <w:rFonts w:ascii="Palatino Linotype" w:hAnsi="Palatino Linotype"/>
                <w:sz w:val="22"/>
                <w:szCs w:val="22"/>
              </w:rPr>
              <w:t>2005</w:t>
            </w:r>
            <w:r w:rsidR="003B6E25">
              <w:rPr>
                <w:rFonts w:ascii="Palatino Linotype" w:hAnsi="Palatino Linotype"/>
                <w:sz w:val="22"/>
                <w:szCs w:val="22"/>
              </w:rPr>
              <w:t>-2006</w:t>
            </w:r>
          </w:p>
        </w:tc>
      </w:tr>
    </w:tbl>
    <w:p w:rsidR="003B6E25" w:rsidRDefault="003B6E25" w:rsidP="003B6E25">
      <w:pPr>
        <w:pStyle w:val="BodyText"/>
        <w:spacing w:after="80"/>
        <w:ind w:right="0"/>
        <w:rPr>
          <w:rStyle w:val="Heading3Char"/>
          <w:rFonts w:ascii="Calibri" w:hAnsi="Calibri"/>
          <w:b w:val="0"/>
          <w:color w:val="000000"/>
          <w:szCs w:val="24"/>
          <w:u w:val="none"/>
          <w:shd w:val="clear" w:color="auto" w:fill="auto"/>
        </w:rPr>
      </w:pPr>
    </w:p>
    <w:p w:rsidR="003B6E25" w:rsidRDefault="003B6E25" w:rsidP="003B6E25">
      <w:pPr>
        <w:pStyle w:val="BodyText"/>
        <w:spacing w:after="80"/>
        <w:ind w:right="0"/>
        <w:rPr>
          <w:rFonts w:ascii="Calibri" w:hAnsi="Calibri"/>
          <w:color w:val="000000"/>
          <w:sz w:val="24"/>
        </w:rPr>
      </w:pPr>
    </w:p>
    <w:p w:rsidR="003B6E25" w:rsidRPr="00A63192" w:rsidRDefault="003B6E25" w:rsidP="003B6E25"/>
    <w:p w:rsidR="003B6E25" w:rsidRPr="00A63192" w:rsidRDefault="003B6E25" w:rsidP="003B6E25"/>
    <w:p w:rsidR="003B6E25" w:rsidRPr="00A63192" w:rsidRDefault="003B6E25" w:rsidP="003B6E25"/>
    <w:p w:rsidR="003B6E25" w:rsidRDefault="003B6E25" w:rsidP="00BE33B0">
      <w:pPr>
        <w:spacing w:after="80"/>
        <w:jc w:val="both"/>
      </w:pPr>
    </w:p>
    <w:p w:rsidR="00DF55C9" w:rsidRDefault="00DF55C9" w:rsidP="00BE33B0">
      <w:pPr>
        <w:spacing w:after="80"/>
        <w:jc w:val="both"/>
      </w:pPr>
    </w:p>
    <w:p w:rsidR="00A63192" w:rsidRPr="00A63192" w:rsidRDefault="00A63192" w:rsidP="00A63192"/>
    <w:p w:rsidR="00D77685" w:rsidRPr="00D65BBE" w:rsidRDefault="00DD0392" w:rsidP="00DA316A">
      <w:pPr>
        <w:pStyle w:val="Heading3"/>
        <w:tabs>
          <w:tab w:val="left" w:pos="1440"/>
        </w:tabs>
        <w:ind w:right="187"/>
        <w:rPr>
          <w:rFonts w:ascii="Calibri" w:hAnsi="Calibri"/>
          <w:szCs w:val="24"/>
        </w:rPr>
      </w:pPr>
      <w:r w:rsidRPr="00D65BBE">
        <w:rPr>
          <w:rFonts w:ascii="Calibri" w:hAnsi="Calibri"/>
          <w:szCs w:val="24"/>
        </w:rPr>
        <w:t xml:space="preserve">Personal </w:t>
      </w:r>
      <w:r w:rsidR="002846D2">
        <w:rPr>
          <w:rFonts w:ascii="Calibri" w:hAnsi="Calibri"/>
          <w:szCs w:val="24"/>
        </w:rPr>
        <w:t>Details</w:t>
      </w:r>
    </w:p>
    <w:p w:rsidR="00D77685" w:rsidRPr="00D65BBE" w:rsidRDefault="00D77685" w:rsidP="00DA316A">
      <w:pPr>
        <w:pStyle w:val="Footer"/>
        <w:tabs>
          <w:tab w:val="clear" w:pos="4320"/>
          <w:tab w:val="clear" w:pos="8640"/>
          <w:tab w:val="left" w:pos="1440"/>
        </w:tabs>
        <w:rPr>
          <w:rFonts w:ascii="Calibri" w:hAnsi="Calibri"/>
        </w:rPr>
      </w:pPr>
    </w:p>
    <w:p w:rsidR="004762AB" w:rsidRPr="00874B57" w:rsidRDefault="00A25271" w:rsidP="004762AB">
      <w:pPr>
        <w:widowControl w:val="0"/>
        <w:autoSpaceDE w:val="0"/>
        <w:autoSpaceDN w:val="0"/>
        <w:adjustRightInd w:val="0"/>
        <w:contextualSpacing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Name</w:t>
      </w:r>
      <w:r>
        <w:rPr>
          <w:rFonts w:ascii="Palatino Linotype" w:hAnsi="Palatino Linotype"/>
          <w:sz w:val="22"/>
          <w:szCs w:val="22"/>
        </w:rPr>
        <w:tab/>
      </w:r>
      <w:r w:rsidR="004762AB" w:rsidRPr="00874B57">
        <w:rPr>
          <w:rFonts w:ascii="Palatino Linotype" w:hAnsi="Palatino Linotype"/>
          <w:sz w:val="22"/>
          <w:szCs w:val="22"/>
        </w:rPr>
        <w:tab/>
        <w:t xml:space="preserve">:     </w:t>
      </w:r>
      <w:r w:rsidR="00FF55A3">
        <w:rPr>
          <w:rFonts w:ascii="Palatino Linotype" w:hAnsi="Palatino Linotype"/>
          <w:sz w:val="22"/>
          <w:szCs w:val="22"/>
        </w:rPr>
        <w:t>Jitender Kumar</w:t>
      </w:r>
    </w:p>
    <w:p w:rsidR="004762AB" w:rsidRPr="00874B57" w:rsidRDefault="004762AB" w:rsidP="004762AB">
      <w:pPr>
        <w:widowControl w:val="0"/>
        <w:autoSpaceDE w:val="0"/>
        <w:autoSpaceDN w:val="0"/>
        <w:adjustRightInd w:val="0"/>
        <w:contextualSpacing/>
        <w:jc w:val="both"/>
        <w:rPr>
          <w:rFonts w:ascii="Palatino Linotype" w:hAnsi="Palatino Linotype"/>
          <w:sz w:val="22"/>
          <w:szCs w:val="22"/>
        </w:rPr>
      </w:pPr>
      <w:r w:rsidRPr="00874B57">
        <w:rPr>
          <w:rFonts w:ascii="Palatino Linotype" w:hAnsi="Palatino Linotype"/>
          <w:color w:val="000000"/>
          <w:sz w:val="22"/>
          <w:szCs w:val="22"/>
        </w:rPr>
        <w:t xml:space="preserve">Permanent Address   </w:t>
      </w:r>
      <w:r w:rsidR="005E753B">
        <w:rPr>
          <w:rFonts w:ascii="Palatino Linotype" w:hAnsi="Palatino Linotype"/>
          <w:color w:val="000000"/>
          <w:sz w:val="22"/>
          <w:szCs w:val="22"/>
        </w:rPr>
        <w:tab/>
      </w:r>
      <w:r w:rsidRPr="00874B57">
        <w:rPr>
          <w:rFonts w:ascii="Palatino Linotype" w:hAnsi="Palatino Linotype"/>
          <w:color w:val="000000"/>
          <w:sz w:val="22"/>
          <w:szCs w:val="22"/>
        </w:rPr>
        <w:t xml:space="preserve">:     </w:t>
      </w:r>
      <w:r w:rsidR="00C67A8C">
        <w:rPr>
          <w:rFonts w:ascii="Palatino Linotype" w:hAnsi="Palatino Linotype"/>
          <w:color w:val="000000"/>
          <w:sz w:val="22"/>
          <w:szCs w:val="22"/>
        </w:rPr>
        <w:t>G-84, Street No. 4</w:t>
      </w:r>
      <w:r w:rsidR="00FF55A3">
        <w:rPr>
          <w:rFonts w:ascii="Palatino Linotype" w:hAnsi="Palatino Linotype"/>
          <w:color w:val="000000"/>
          <w:sz w:val="22"/>
          <w:szCs w:val="22"/>
        </w:rPr>
        <w:t>, East Vinod Nagar, Delhi - 110091</w:t>
      </w:r>
    </w:p>
    <w:p w:rsidR="004762AB" w:rsidRPr="00874B57" w:rsidRDefault="004762AB" w:rsidP="004762AB">
      <w:pPr>
        <w:widowControl w:val="0"/>
        <w:autoSpaceDE w:val="0"/>
        <w:autoSpaceDN w:val="0"/>
        <w:adjustRightInd w:val="0"/>
        <w:contextualSpacing/>
        <w:jc w:val="both"/>
        <w:rPr>
          <w:rFonts w:ascii="Palatino Linotype" w:hAnsi="Palatino Linotype"/>
          <w:sz w:val="22"/>
          <w:szCs w:val="22"/>
        </w:rPr>
      </w:pPr>
      <w:r w:rsidRPr="00874B57">
        <w:rPr>
          <w:rFonts w:ascii="Palatino Linotype" w:hAnsi="Palatino Linotype"/>
          <w:sz w:val="22"/>
          <w:szCs w:val="22"/>
        </w:rPr>
        <w:t>Marital status</w:t>
      </w:r>
      <w:r w:rsidRPr="00874B57">
        <w:rPr>
          <w:rFonts w:ascii="Palatino Linotype" w:hAnsi="Palatino Linotype"/>
          <w:sz w:val="22"/>
          <w:szCs w:val="22"/>
        </w:rPr>
        <w:tab/>
      </w:r>
      <w:r w:rsidRPr="00874B57">
        <w:rPr>
          <w:rFonts w:ascii="Palatino Linotype" w:hAnsi="Palatino Linotype"/>
          <w:sz w:val="22"/>
          <w:szCs w:val="22"/>
        </w:rPr>
        <w:tab/>
        <w:t xml:space="preserve">:     </w:t>
      </w:r>
      <w:r w:rsidR="00A73E29">
        <w:rPr>
          <w:rFonts w:ascii="Palatino Linotype" w:hAnsi="Palatino Linotype"/>
          <w:sz w:val="22"/>
          <w:szCs w:val="22"/>
        </w:rPr>
        <w:t>Single</w:t>
      </w:r>
    </w:p>
    <w:p w:rsidR="004762AB" w:rsidRDefault="004762AB" w:rsidP="004762AB">
      <w:pPr>
        <w:widowControl w:val="0"/>
        <w:autoSpaceDE w:val="0"/>
        <w:autoSpaceDN w:val="0"/>
        <w:adjustRightInd w:val="0"/>
        <w:contextualSpacing/>
        <w:jc w:val="both"/>
        <w:rPr>
          <w:rFonts w:ascii="Palatino Linotype" w:hAnsi="Palatino Linotype"/>
          <w:sz w:val="22"/>
          <w:szCs w:val="22"/>
        </w:rPr>
      </w:pPr>
      <w:r w:rsidRPr="00874B57">
        <w:rPr>
          <w:rFonts w:ascii="Palatino Linotype" w:hAnsi="Palatino Linotype"/>
          <w:sz w:val="22"/>
          <w:szCs w:val="22"/>
        </w:rPr>
        <w:t>Date of birth</w:t>
      </w:r>
      <w:r w:rsidRPr="00874B57">
        <w:rPr>
          <w:rFonts w:ascii="Palatino Linotype" w:hAnsi="Palatino Linotype"/>
          <w:sz w:val="22"/>
          <w:szCs w:val="22"/>
        </w:rPr>
        <w:tab/>
      </w:r>
      <w:r w:rsidRPr="00874B57">
        <w:rPr>
          <w:rFonts w:ascii="Palatino Linotype" w:hAnsi="Palatino Linotype"/>
          <w:sz w:val="22"/>
          <w:szCs w:val="22"/>
        </w:rPr>
        <w:tab/>
        <w:t xml:space="preserve">:    </w:t>
      </w:r>
      <w:r w:rsidR="00FB5F64">
        <w:rPr>
          <w:rFonts w:ascii="Palatino Linotype" w:hAnsi="Palatino Linotype"/>
          <w:sz w:val="22"/>
          <w:szCs w:val="22"/>
        </w:rPr>
        <w:t xml:space="preserve"> </w:t>
      </w:r>
      <w:r w:rsidR="00FF55A3">
        <w:rPr>
          <w:rFonts w:ascii="Palatino Linotype" w:hAnsi="Palatino Linotype"/>
          <w:sz w:val="22"/>
          <w:szCs w:val="22"/>
        </w:rPr>
        <w:t>27</w:t>
      </w:r>
      <w:r w:rsidR="00FB5F64">
        <w:rPr>
          <w:rFonts w:ascii="Palatino Linotype" w:hAnsi="Palatino Linotype"/>
          <w:sz w:val="22"/>
          <w:szCs w:val="22"/>
        </w:rPr>
        <w:t>-</w:t>
      </w:r>
      <w:r w:rsidR="00FF55A3">
        <w:rPr>
          <w:rFonts w:ascii="Palatino Linotype" w:hAnsi="Palatino Linotype"/>
          <w:sz w:val="22"/>
          <w:szCs w:val="22"/>
        </w:rPr>
        <w:t>Aug</w:t>
      </w:r>
      <w:r w:rsidR="00FB5F64">
        <w:rPr>
          <w:rFonts w:ascii="Palatino Linotype" w:hAnsi="Palatino Linotype"/>
          <w:sz w:val="22"/>
          <w:szCs w:val="22"/>
        </w:rPr>
        <w:t>-1990</w:t>
      </w:r>
    </w:p>
    <w:p w:rsidR="00BF4924" w:rsidRDefault="00BF4924" w:rsidP="004762AB">
      <w:pPr>
        <w:widowControl w:val="0"/>
        <w:autoSpaceDE w:val="0"/>
        <w:autoSpaceDN w:val="0"/>
        <w:adjustRightInd w:val="0"/>
        <w:contextualSpacing/>
        <w:jc w:val="both"/>
        <w:rPr>
          <w:rFonts w:ascii="Palatino Linotype" w:hAnsi="Palatino Linotype"/>
          <w:sz w:val="22"/>
          <w:szCs w:val="22"/>
        </w:rPr>
      </w:pPr>
    </w:p>
    <w:p w:rsidR="00BF4924" w:rsidRDefault="00BF4924" w:rsidP="004762AB">
      <w:pPr>
        <w:widowControl w:val="0"/>
        <w:autoSpaceDE w:val="0"/>
        <w:autoSpaceDN w:val="0"/>
        <w:adjustRightInd w:val="0"/>
        <w:contextualSpacing/>
        <w:jc w:val="both"/>
        <w:rPr>
          <w:rFonts w:ascii="Palatino Linotype" w:hAnsi="Palatino Linotype"/>
          <w:sz w:val="22"/>
          <w:szCs w:val="22"/>
        </w:rPr>
      </w:pPr>
    </w:p>
    <w:p w:rsidR="00BF4924" w:rsidRPr="00D65BBE" w:rsidRDefault="00BF4924" w:rsidP="00BF4924">
      <w:pPr>
        <w:pStyle w:val="Heading3"/>
        <w:tabs>
          <w:tab w:val="left" w:pos="1440"/>
        </w:tabs>
        <w:ind w:right="187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Declaration </w:t>
      </w:r>
    </w:p>
    <w:p w:rsidR="00BF4924" w:rsidRDefault="00BF4924" w:rsidP="00BF4924">
      <w:pPr>
        <w:pStyle w:val="WW-CommentSubject"/>
        <w:contextualSpacing/>
        <w:jc w:val="both"/>
        <w:rPr>
          <w:rFonts w:ascii="Palatino Linotype" w:hAnsi="Palatino Linotype"/>
          <w:b w:val="0"/>
          <w:noProof/>
          <w:sz w:val="22"/>
          <w:szCs w:val="22"/>
        </w:rPr>
      </w:pPr>
    </w:p>
    <w:p w:rsidR="00BF4924" w:rsidRPr="00874B57" w:rsidRDefault="00BF4924" w:rsidP="00BF4924">
      <w:pPr>
        <w:pStyle w:val="WW-CommentSubject"/>
        <w:contextualSpacing/>
        <w:jc w:val="both"/>
        <w:rPr>
          <w:rFonts w:ascii="Palatino Linotype" w:hAnsi="Palatino Linotype"/>
          <w:sz w:val="22"/>
          <w:szCs w:val="22"/>
        </w:rPr>
      </w:pPr>
      <w:r w:rsidRPr="00874B57">
        <w:rPr>
          <w:rFonts w:ascii="Palatino Linotype" w:hAnsi="Palatino Linotype"/>
          <w:b w:val="0"/>
          <w:noProof/>
          <w:sz w:val="22"/>
          <w:szCs w:val="22"/>
        </w:rPr>
        <w:t>I hereby declare that the above mentioned information is correct up to my knowledge and I bear the responsibility for the correctness of the above-mentioned particulars</w:t>
      </w:r>
      <w:r w:rsidRPr="00874B57">
        <w:rPr>
          <w:rFonts w:ascii="Palatino Linotype" w:hAnsi="Palatino Linotype"/>
          <w:b w:val="0"/>
          <w:bCs/>
          <w:sz w:val="22"/>
          <w:szCs w:val="22"/>
        </w:rPr>
        <w:t>.</w:t>
      </w:r>
      <w:r w:rsidRPr="00874B57">
        <w:rPr>
          <w:rFonts w:ascii="Palatino Linotype" w:hAnsi="Palatino Linotype"/>
          <w:sz w:val="22"/>
          <w:szCs w:val="22"/>
        </w:rPr>
        <w:t xml:space="preserve">   </w:t>
      </w:r>
    </w:p>
    <w:p w:rsidR="00BF4924" w:rsidRPr="00874B57" w:rsidRDefault="00BF4924" w:rsidP="00BF4924">
      <w:pPr>
        <w:rPr>
          <w:rFonts w:ascii="Palatino Linotype" w:hAnsi="Palatino Linotype"/>
        </w:rPr>
      </w:pPr>
    </w:p>
    <w:p w:rsidR="00BF4924" w:rsidRPr="00AA4FDE" w:rsidRDefault="00BF4924" w:rsidP="00BF4924">
      <w:pPr>
        <w:widowControl w:val="0"/>
        <w:autoSpaceDE w:val="0"/>
        <w:autoSpaceDN w:val="0"/>
        <w:adjustRightInd w:val="0"/>
        <w:contextualSpacing/>
        <w:jc w:val="right"/>
        <w:rPr>
          <w:rFonts w:ascii="Palatino Linotype" w:hAnsi="Palatino Linotype"/>
          <w:color w:val="000000"/>
          <w:sz w:val="22"/>
          <w:szCs w:val="22"/>
        </w:rPr>
      </w:pPr>
      <w:r w:rsidRPr="00874B57">
        <w:rPr>
          <w:rFonts w:ascii="Palatino Linotype" w:hAnsi="Palatino Linotype"/>
          <w:sz w:val="22"/>
          <w:szCs w:val="22"/>
        </w:rPr>
        <w:t xml:space="preserve">                                                                                                      </w:t>
      </w:r>
      <w:r w:rsidRPr="00AA4FDE">
        <w:rPr>
          <w:rFonts w:ascii="Palatino Linotype" w:hAnsi="Palatino Linotype"/>
          <w:sz w:val="22"/>
          <w:szCs w:val="22"/>
        </w:rPr>
        <w:t>(</w:t>
      </w:r>
      <w:r w:rsidR="00EF357C">
        <w:rPr>
          <w:rFonts w:ascii="Palatino Linotype" w:hAnsi="Palatino Linotype"/>
          <w:sz w:val="22"/>
          <w:szCs w:val="22"/>
        </w:rPr>
        <w:t>Jitender Kumar</w:t>
      </w:r>
      <w:r w:rsidRPr="00AA4FDE">
        <w:rPr>
          <w:rFonts w:ascii="Palatino Linotype" w:hAnsi="Palatino Linotype"/>
          <w:sz w:val="22"/>
          <w:szCs w:val="22"/>
        </w:rPr>
        <w:t>).</w:t>
      </w:r>
    </w:p>
    <w:p w:rsidR="00827D38" w:rsidRPr="00D65BBE" w:rsidRDefault="00827D38" w:rsidP="00DA316A">
      <w:pPr>
        <w:pStyle w:val="Footer"/>
        <w:tabs>
          <w:tab w:val="clear" w:pos="4320"/>
          <w:tab w:val="clear" w:pos="8640"/>
          <w:tab w:val="left" w:pos="1440"/>
        </w:tabs>
        <w:rPr>
          <w:rFonts w:ascii="Calibri" w:hAnsi="Calibri"/>
        </w:rPr>
      </w:pPr>
    </w:p>
    <w:sectPr w:rsidR="00827D38" w:rsidRPr="00D65BBE" w:rsidSect="00B239FE">
      <w:pgSz w:w="12240" w:h="15840"/>
      <w:pgMar w:top="1080" w:right="90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5E3C" w:rsidRDefault="005A5E3C">
      <w:r>
        <w:separator/>
      </w:r>
    </w:p>
  </w:endnote>
  <w:endnote w:type="continuationSeparator" w:id="0">
    <w:p w:rsidR="005A5E3C" w:rsidRDefault="005A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-Bold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Yu Gothic Light"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5E3C" w:rsidRDefault="005A5E3C">
      <w:r>
        <w:separator/>
      </w:r>
    </w:p>
  </w:footnote>
  <w:footnote w:type="continuationSeparator" w:id="0">
    <w:p w:rsidR="005A5E3C" w:rsidRDefault="005A5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4722A"/>
    <w:multiLevelType w:val="hybridMultilevel"/>
    <w:tmpl w:val="A7C850F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E359D"/>
    <w:multiLevelType w:val="hybridMultilevel"/>
    <w:tmpl w:val="0B343438"/>
    <w:lvl w:ilvl="0" w:tplc="C03C378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E1E82"/>
    <w:multiLevelType w:val="singleLevel"/>
    <w:tmpl w:val="9ECEBAD6"/>
    <w:lvl w:ilvl="0">
      <w:start w:val="1"/>
      <w:numFmt w:val="bullet"/>
      <w:pStyle w:val="bullettex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3" w15:restartNumberingAfterBreak="0">
    <w:nsid w:val="3F096CC0"/>
    <w:multiLevelType w:val="hybridMultilevel"/>
    <w:tmpl w:val="99BC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D3974"/>
    <w:multiLevelType w:val="hybridMultilevel"/>
    <w:tmpl w:val="8A8C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62551B"/>
    <w:multiLevelType w:val="hybridMultilevel"/>
    <w:tmpl w:val="3976CD72"/>
    <w:lvl w:ilvl="0" w:tplc="DA987DD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CB01E5"/>
    <w:multiLevelType w:val="hybridMultilevel"/>
    <w:tmpl w:val="DB5605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24858"/>
    <w:multiLevelType w:val="hybridMultilevel"/>
    <w:tmpl w:val="29F6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2MLK0tDQ1MLEwNzVS0lEKTi0uzszPAykwrAUAaRPVOiwAAAA="/>
  </w:docVars>
  <w:rsids>
    <w:rsidRoot w:val="0073381E"/>
    <w:rsid w:val="000026BF"/>
    <w:rsid w:val="00005D2A"/>
    <w:rsid w:val="000066AA"/>
    <w:rsid w:val="00006FD6"/>
    <w:rsid w:val="00006FEA"/>
    <w:rsid w:val="000071AB"/>
    <w:rsid w:val="000124FF"/>
    <w:rsid w:val="0001356B"/>
    <w:rsid w:val="000135B4"/>
    <w:rsid w:val="00014927"/>
    <w:rsid w:val="000162A0"/>
    <w:rsid w:val="0002389D"/>
    <w:rsid w:val="000259AA"/>
    <w:rsid w:val="00031238"/>
    <w:rsid w:val="00040B94"/>
    <w:rsid w:val="0004712B"/>
    <w:rsid w:val="000501A5"/>
    <w:rsid w:val="00050860"/>
    <w:rsid w:val="00061FF7"/>
    <w:rsid w:val="00065595"/>
    <w:rsid w:val="0006594D"/>
    <w:rsid w:val="00066396"/>
    <w:rsid w:val="00066F9E"/>
    <w:rsid w:val="00067879"/>
    <w:rsid w:val="00071CF7"/>
    <w:rsid w:val="00071DB9"/>
    <w:rsid w:val="00077053"/>
    <w:rsid w:val="00077800"/>
    <w:rsid w:val="00081671"/>
    <w:rsid w:val="00081AAE"/>
    <w:rsid w:val="0008246F"/>
    <w:rsid w:val="00084CBD"/>
    <w:rsid w:val="000853D6"/>
    <w:rsid w:val="00087B3E"/>
    <w:rsid w:val="00090854"/>
    <w:rsid w:val="00094BFB"/>
    <w:rsid w:val="000A00BF"/>
    <w:rsid w:val="000A2CEF"/>
    <w:rsid w:val="000A302A"/>
    <w:rsid w:val="000A77A3"/>
    <w:rsid w:val="000A780C"/>
    <w:rsid w:val="000B06F0"/>
    <w:rsid w:val="000B2EEA"/>
    <w:rsid w:val="000B7FFC"/>
    <w:rsid w:val="000C179E"/>
    <w:rsid w:val="000C5051"/>
    <w:rsid w:val="000E0807"/>
    <w:rsid w:val="000E2C1D"/>
    <w:rsid w:val="000E34EF"/>
    <w:rsid w:val="000E3E5F"/>
    <w:rsid w:val="000E455B"/>
    <w:rsid w:val="000E79C2"/>
    <w:rsid w:val="000F10E4"/>
    <w:rsid w:val="000F2E72"/>
    <w:rsid w:val="000F3BDE"/>
    <w:rsid w:val="000F62E4"/>
    <w:rsid w:val="001008E3"/>
    <w:rsid w:val="00101278"/>
    <w:rsid w:val="001022B3"/>
    <w:rsid w:val="00106659"/>
    <w:rsid w:val="001114E0"/>
    <w:rsid w:val="001131E6"/>
    <w:rsid w:val="0011349A"/>
    <w:rsid w:val="00120279"/>
    <w:rsid w:val="00120539"/>
    <w:rsid w:val="00122715"/>
    <w:rsid w:val="0012621D"/>
    <w:rsid w:val="00127D26"/>
    <w:rsid w:val="0013222A"/>
    <w:rsid w:val="001406A3"/>
    <w:rsid w:val="00140F5D"/>
    <w:rsid w:val="00140F8E"/>
    <w:rsid w:val="00141B9C"/>
    <w:rsid w:val="00143FC7"/>
    <w:rsid w:val="001464F0"/>
    <w:rsid w:val="00152469"/>
    <w:rsid w:val="00157F69"/>
    <w:rsid w:val="0016339A"/>
    <w:rsid w:val="00165799"/>
    <w:rsid w:val="001708D4"/>
    <w:rsid w:val="001755D6"/>
    <w:rsid w:val="001831CD"/>
    <w:rsid w:val="00183EB5"/>
    <w:rsid w:val="0019459E"/>
    <w:rsid w:val="00195653"/>
    <w:rsid w:val="001961DB"/>
    <w:rsid w:val="001972F2"/>
    <w:rsid w:val="001A34FF"/>
    <w:rsid w:val="001A3D60"/>
    <w:rsid w:val="001B07FC"/>
    <w:rsid w:val="001C1F8F"/>
    <w:rsid w:val="001C27FF"/>
    <w:rsid w:val="001C4A8C"/>
    <w:rsid w:val="001C764C"/>
    <w:rsid w:val="001D07C4"/>
    <w:rsid w:val="001D53A4"/>
    <w:rsid w:val="001D6068"/>
    <w:rsid w:val="001D6BBF"/>
    <w:rsid w:val="001E1169"/>
    <w:rsid w:val="001E1186"/>
    <w:rsid w:val="001E4899"/>
    <w:rsid w:val="001E512D"/>
    <w:rsid w:val="001F31B9"/>
    <w:rsid w:val="001F7E4A"/>
    <w:rsid w:val="00203200"/>
    <w:rsid w:val="0020583B"/>
    <w:rsid w:val="002074EB"/>
    <w:rsid w:val="0022311F"/>
    <w:rsid w:val="00224706"/>
    <w:rsid w:val="00227739"/>
    <w:rsid w:val="00243B0E"/>
    <w:rsid w:val="00245FA0"/>
    <w:rsid w:val="00255B3B"/>
    <w:rsid w:val="0026248D"/>
    <w:rsid w:val="002626BB"/>
    <w:rsid w:val="0026358D"/>
    <w:rsid w:val="00263A2C"/>
    <w:rsid w:val="00264741"/>
    <w:rsid w:val="0026706E"/>
    <w:rsid w:val="002733CD"/>
    <w:rsid w:val="00273DAF"/>
    <w:rsid w:val="002841FD"/>
    <w:rsid w:val="002846D2"/>
    <w:rsid w:val="00292D39"/>
    <w:rsid w:val="0029420F"/>
    <w:rsid w:val="00294F5F"/>
    <w:rsid w:val="0029674E"/>
    <w:rsid w:val="002A03D9"/>
    <w:rsid w:val="002A09E7"/>
    <w:rsid w:val="002A294E"/>
    <w:rsid w:val="002A3729"/>
    <w:rsid w:val="002A5968"/>
    <w:rsid w:val="002B472C"/>
    <w:rsid w:val="002B7BEC"/>
    <w:rsid w:val="002C6CF9"/>
    <w:rsid w:val="002C7CA3"/>
    <w:rsid w:val="002D1031"/>
    <w:rsid w:val="002D3114"/>
    <w:rsid w:val="002D54B7"/>
    <w:rsid w:val="002E10E8"/>
    <w:rsid w:val="002E1A46"/>
    <w:rsid w:val="002E3F1C"/>
    <w:rsid w:val="002F2CE3"/>
    <w:rsid w:val="002F551A"/>
    <w:rsid w:val="002F7DD0"/>
    <w:rsid w:val="003009F2"/>
    <w:rsid w:val="003017F2"/>
    <w:rsid w:val="00307989"/>
    <w:rsid w:val="0031018A"/>
    <w:rsid w:val="00310A3C"/>
    <w:rsid w:val="00311772"/>
    <w:rsid w:val="00322F06"/>
    <w:rsid w:val="00326371"/>
    <w:rsid w:val="00327F9E"/>
    <w:rsid w:val="00331EB4"/>
    <w:rsid w:val="00332A81"/>
    <w:rsid w:val="00334BA7"/>
    <w:rsid w:val="00336093"/>
    <w:rsid w:val="00341DFF"/>
    <w:rsid w:val="003456CB"/>
    <w:rsid w:val="00352A9D"/>
    <w:rsid w:val="00355CA1"/>
    <w:rsid w:val="00357068"/>
    <w:rsid w:val="00365220"/>
    <w:rsid w:val="00370EFF"/>
    <w:rsid w:val="00372627"/>
    <w:rsid w:val="003740F2"/>
    <w:rsid w:val="00375924"/>
    <w:rsid w:val="00380015"/>
    <w:rsid w:val="003802A9"/>
    <w:rsid w:val="00384BF0"/>
    <w:rsid w:val="003A2C3A"/>
    <w:rsid w:val="003A7E24"/>
    <w:rsid w:val="003B0E61"/>
    <w:rsid w:val="003B4F6F"/>
    <w:rsid w:val="003B5E39"/>
    <w:rsid w:val="003B6E25"/>
    <w:rsid w:val="003B752A"/>
    <w:rsid w:val="003B75DF"/>
    <w:rsid w:val="003B7C12"/>
    <w:rsid w:val="003C0440"/>
    <w:rsid w:val="003D0609"/>
    <w:rsid w:val="003D1BA8"/>
    <w:rsid w:val="003D3213"/>
    <w:rsid w:val="003D6083"/>
    <w:rsid w:val="003E1D55"/>
    <w:rsid w:val="003E39C7"/>
    <w:rsid w:val="003E6BB6"/>
    <w:rsid w:val="003E7D53"/>
    <w:rsid w:val="003F155F"/>
    <w:rsid w:val="003F1B86"/>
    <w:rsid w:val="00403618"/>
    <w:rsid w:val="00404A99"/>
    <w:rsid w:val="00404DC8"/>
    <w:rsid w:val="00414E0B"/>
    <w:rsid w:val="00424439"/>
    <w:rsid w:val="004244B5"/>
    <w:rsid w:val="00433914"/>
    <w:rsid w:val="00434B16"/>
    <w:rsid w:val="004405EC"/>
    <w:rsid w:val="00442148"/>
    <w:rsid w:val="00446DBF"/>
    <w:rsid w:val="00451111"/>
    <w:rsid w:val="00455385"/>
    <w:rsid w:val="00460F94"/>
    <w:rsid w:val="004620F7"/>
    <w:rsid w:val="00463E8E"/>
    <w:rsid w:val="00464A4D"/>
    <w:rsid w:val="00466D41"/>
    <w:rsid w:val="004671CC"/>
    <w:rsid w:val="004700C8"/>
    <w:rsid w:val="004706FE"/>
    <w:rsid w:val="004717D1"/>
    <w:rsid w:val="00471ED5"/>
    <w:rsid w:val="00475108"/>
    <w:rsid w:val="004762AB"/>
    <w:rsid w:val="0047726B"/>
    <w:rsid w:val="00487049"/>
    <w:rsid w:val="0049138B"/>
    <w:rsid w:val="004B2264"/>
    <w:rsid w:val="004B284D"/>
    <w:rsid w:val="004C0336"/>
    <w:rsid w:val="004D58B6"/>
    <w:rsid w:val="004E4C2F"/>
    <w:rsid w:val="004F1A92"/>
    <w:rsid w:val="004F52BA"/>
    <w:rsid w:val="004F7012"/>
    <w:rsid w:val="00503159"/>
    <w:rsid w:val="0051652A"/>
    <w:rsid w:val="00521231"/>
    <w:rsid w:val="0053000D"/>
    <w:rsid w:val="005311B7"/>
    <w:rsid w:val="00533119"/>
    <w:rsid w:val="00533DD8"/>
    <w:rsid w:val="00533F5D"/>
    <w:rsid w:val="005345DB"/>
    <w:rsid w:val="00537D6D"/>
    <w:rsid w:val="00545633"/>
    <w:rsid w:val="005546FF"/>
    <w:rsid w:val="00560557"/>
    <w:rsid w:val="005631B8"/>
    <w:rsid w:val="0057328D"/>
    <w:rsid w:val="00574F6F"/>
    <w:rsid w:val="00576537"/>
    <w:rsid w:val="00580C3C"/>
    <w:rsid w:val="00581CC0"/>
    <w:rsid w:val="0058338F"/>
    <w:rsid w:val="0058350F"/>
    <w:rsid w:val="0059029E"/>
    <w:rsid w:val="005A0823"/>
    <w:rsid w:val="005A2049"/>
    <w:rsid w:val="005A4A72"/>
    <w:rsid w:val="005A5E3C"/>
    <w:rsid w:val="005B0633"/>
    <w:rsid w:val="005B5700"/>
    <w:rsid w:val="005B57AB"/>
    <w:rsid w:val="005C0A80"/>
    <w:rsid w:val="005C2296"/>
    <w:rsid w:val="005C67C6"/>
    <w:rsid w:val="005D5E61"/>
    <w:rsid w:val="005E2CB2"/>
    <w:rsid w:val="005E753B"/>
    <w:rsid w:val="005E7D19"/>
    <w:rsid w:val="005F5585"/>
    <w:rsid w:val="005F6186"/>
    <w:rsid w:val="00600368"/>
    <w:rsid w:val="006039BA"/>
    <w:rsid w:val="00606910"/>
    <w:rsid w:val="00606BD9"/>
    <w:rsid w:val="0061550C"/>
    <w:rsid w:val="00621C68"/>
    <w:rsid w:val="0062621E"/>
    <w:rsid w:val="0062628F"/>
    <w:rsid w:val="006265EF"/>
    <w:rsid w:val="006279C5"/>
    <w:rsid w:val="00631F02"/>
    <w:rsid w:val="00634F5D"/>
    <w:rsid w:val="006419F1"/>
    <w:rsid w:val="006444D4"/>
    <w:rsid w:val="00647A0F"/>
    <w:rsid w:val="00650274"/>
    <w:rsid w:val="006515F1"/>
    <w:rsid w:val="0066008C"/>
    <w:rsid w:val="00662088"/>
    <w:rsid w:val="00665ED3"/>
    <w:rsid w:val="006847C2"/>
    <w:rsid w:val="00684B00"/>
    <w:rsid w:val="00686A02"/>
    <w:rsid w:val="0069599F"/>
    <w:rsid w:val="00697779"/>
    <w:rsid w:val="006A6602"/>
    <w:rsid w:val="006A6F5F"/>
    <w:rsid w:val="006B0497"/>
    <w:rsid w:val="006C3D6C"/>
    <w:rsid w:val="006D4837"/>
    <w:rsid w:val="006E1FDE"/>
    <w:rsid w:val="006E4BC8"/>
    <w:rsid w:val="006E6239"/>
    <w:rsid w:val="006E709A"/>
    <w:rsid w:val="006E7509"/>
    <w:rsid w:val="006E7C3F"/>
    <w:rsid w:val="006E7FAB"/>
    <w:rsid w:val="006F03BB"/>
    <w:rsid w:val="006F207D"/>
    <w:rsid w:val="006F2DFF"/>
    <w:rsid w:val="006F4A08"/>
    <w:rsid w:val="006F78F7"/>
    <w:rsid w:val="007007AF"/>
    <w:rsid w:val="0070221E"/>
    <w:rsid w:val="00703A27"/>
    <w:rsid w:val="00711096"/>
    <w:rsid w:val="00715DFC"/>
    <w:rsid w:val="007178C9"/>
    <w:rsid w:val="00722BD8"/>
    <w:rsid w:val="0073381E"/>
    <w:rsid w:val="007507B7"/>
    <w:rsid w:val="00753E42"/>
    <w:rsid w:val="00754FE6"/>
    <w:rsid w:val="00755B2B"/>
    <w:rsid w:val="00757217"/>
    <w:rsid w:val="00757F04"/>
    <w:rsid w:val="00760DD4"/>
    <w:rsid w:val="00764687"/>
    <w:rsid w:val="00767D2F"/>
    <w:rsid w:val="00770AD7"/>
    <w:rsid w:val="007711CC"/>
    <w:rsid w:val="0078205A"/>
    <w:rsid w:val="0078243C"/>
    <w:rsid w:val="00782A6B"/>
    <w:rsid w:val="0078301A"/>
    <w:rsid w:val="00783770"/>
    <w:rsid w:val="00783FBD"/>
    <w:rsid w:val="007858A3"/>
    <w:rsid w:val="007A6C0C"/>
    <w:rsid w:val="007B71EB"/>
    <w:rsid w:val="007C0A6C"/>
    <w:rsid w:val="007C5A22"/>
    <w:rsid w:val="007C606E"/>
    <w:rsid w:val="007D0B00"/>
    <w:rsid w:val="007D12B7"/>
    <w:rsid w:val="007D1654"/>
    <w:rsid w:val="007D2B55"/>
    <w:rsid w:val="007E0E06"/>
    <w:rsid w:val="007E3B4D"/>
    <w:rsid w:val="007E4267"/>
    <w:rsid w:val="007E47C5"/>
    <w:rsid w:val="007E500A"/>
    <w:rsid w:val="007E68BE"/>
    <w:rsid w:val="007E69E6"/>
    <w:rsid w:val="007F45D5"/>
    <w:rsid w:val="007F588B"/>
    <w:rsid w:val="00802EF8"/>
    <w:rsid w:val="00805747"/>
    <w:rsid w:val="00806774"/>
    <w:rsid w:val="008106E8"/>
    <w:rsid w:val="00816FF5"/>
    <w:rsid w:val="00817180"/>
    <w:rsid w:val="00821F8B"/>
    <w:rsid w:val="00823ADD"/>
    <w:rsid w:val="00825F2E"/>
    <w:rsid w:val="00827D38"/>
    <w:rsid w:val="00831A02"/>
    <w:rsid w:val="00834697"/>
    <w:rsid w:val="008348F0"/>
    <w:rsid w:val="008358A5"/>
    <w:rsid w:val="0084131F"/>
    <w:rsid w:val="0084525A"/>
    <w:rsid w:val="008514E1"/>
    <w:rsid w:val="008531D1"/>
    <w:rsid w:val="00857778"/>
    <w:rsid w:val="00864E63"/>
    <w:rsid w:val="0086735B"/>
    <w:rsid w:val="00871BDA"/>
    <w:rsid w:val="00874EFF"/>
    <w:rsid w:val="00875278"/>
    <w:rsid w:val="0088009B"/>
    <w:rsid w:val="00885830"/>
    <w:rsid w:val="00886238"/>
    <w:rsid w:val="00891E8B"/>
    <w:rsid w:val="0089219D"/>
    <w:rsid w:val="00893098"/>
    <w:rsid w:val="00893589"/>
    <w:rsid w:val="00897BE1"/>
    <w:rsid w:val="00897E9B"/>
    <w:rsid w:val="008A08AB"/>
    <w:rsid w:val="008A189D"/>
    <w:rsid w:val="008A50AA"/>
    <w:rsid w:val="008A54A2"/>
    <w:rsid w:val="008B09E8"/>
    <w:rsid w:val="008B0FF5"/>
    <w:rsid w:val="008B24B1"/>
    <w:rsid w:val="008D298E"/>
    <w:rsid w:val="008D3679"/>
    <w:rsid w:val="008D3FFA"/>
    <w:rsid w:val="008D7EA0"/>
    <w:rsid w:val="008E17F7"/>
    <w:rsid w:val="008F5A6B"/>
    <w:rsid w:val="008F6E78"/>
    <w:rsid w:val="008F7E1B"/>
    <w:rsid w:val="0090674A"/>
    <w:rsid w:val="00907CEA"/>
    <w:rsid w:val="00913635"/>
    <w:rsid w:val="00914807"/>
    <w:rsid w:val="009165C8"/>
    <w:rsid w:val="00921A1C"/>
    <w:rsid w:val="00921AA0"/>
    <w:rsid w:val="00923E01"/>
    <w:rsid w:val="00924299"/>
    <w:rsid w:val="00926F68"/>
    <w:rsid w:val="00930E4A"/>
    <w:rsid w:val="00934249"/>
    <w:rsid w:val="00943502"/>
    <w:rsid w:val="00943AA8"/>
    <w:rsid w:val="00943C9B"/>
    <w:rsid w:val="00946998"/>
    <w:rsid w:val="009511F3"/>
    <w:rsid w:val="00951FE1"/>
    <w:rsid w:val="00960EF7"/>
    <w:rsid w:val="00964A6C"/>
    <w:rsid w:val="009653BB"/>
    <w:rsid w:val="00965B83"/>
    <w:rsid w:val="00970743"/>
    <w:rsid w:val="00974473"/>
    <w:rsid w:val="00980279"/>
    <w:rsid w:val="00984C13"/>
    <w:rsid w:val="009864A9"/>
    <w:rsid w:val="00987551"/>
    <w:rsid w:val="00990721"/>
    <w:rsid w:val="00992632"/>
    <w:rsid w:val="00993EEE"/>
    <w:rsid w:val="00995B6A"/>
    <w:rsid w:val="00997BC0"/>
    <w:rsid w:val="009A092A"/>
    <w:rsid w:val="009A6015"/>
    <w:rsid w:val="009B4E1E"/>
    <w:rsid w:val="009B5CAB"/>
    <w:rsid w:val="009B644F"/>
    <w:rsid w:val="009C08E0"/>
    <w:rsid w:val="009C1443"/>
    <w:rsid w:val="009C5DED"/>
    <w:rsid w:val="009C6534"/>
    <w:rsid w:val="009D3B1C"/>
    <w:rsid w:val="009D4125"/>
    <w:rsid w:val="009D73D0"/>
    <w:rsid w:val="009E561C"/>
    <w:rsid w:val="00A01024"/>
    <w:rsid w:val="00A01A05"/>
    <w:rsid w:val="00A03F02"/>
    <w:rsid w:val="00A0406D"/>
    <w:rsid w:val="00A05528"/>
    <w:rsid w:val="00A1003E"/>
    <w:rsid w:val="00A1320F"/>
    <w:rsid w:val="00A155A6"/>
    <w:rsid w:val="00A179A5"/>
    <w:rsid w:val="00A20538"/>
    <w:rsid w:val="00A22FB3"/>
    <w:rsid w:val="00A251F3"/>
    <w:rsid w:val="00A25271"/>
    <w:rsid w:val="00A25FD8"/>
    <w:rsid w:val="00A314AF"/>
    <w:rsid w:val="00A33B1D"/>
    <w:rsid w:val="00A343F2"/>
    <w:rsid w:val="00A34630"/>
    <w:rsid w:val="00A34F16"/>
    <w:rsid w:val="00A36759"/>
    <w:rsid w:val="00A40A6B"/>
    <w:rsid w:val="00A45FD2"/>
    <w:rsid w:val="00A46C18"/>
    <w:rsid w:val="00A5483F"/>
    <w:rsid w:val="00A614B5"/>
    <w:rsid w:val="00A6216A"/>
    <w:rsid w:val="00A63192"/>
    <w:rsid w:val="00A63E5B"/>
    <w:rsid w:val="00A66E73"/>
    <w:rsid w:val="00A7003D"/>
    <w:rsid w:val="00A73E29"/>
    <w:rsid w:val="00A7490C"/>
    <w:rsid w:val="00A74FAA"/>
    <w:rsid w:val="00A77076"/>
    <w:rsid w:val="00A82D30"/>
    <w:rsid w:val="00A85461"/>
    <w:rsid w:val="00A8593F"/>
    <w:rsid w:val="00A877F7"/>
    <w:rsid w:val="00A877F9"/>
    <w:rsid w:val="00A87E40"/>
    <w:rsid w:val="00A9369E"/>
    <w:rsid w:val="00A93974"/>
    <w:rsid w:val="00A9449C"/>
    <w:rsid w:val="00A97C4D"/>
    <w:rsid w:val="00AA2EC0"/>
    <w:rsid w:val="00AA4FDE"/>
    <w:rsid w:val="00AB094F"/>
    <w:rsid w:val="00AD03DE"/>
    <w:rsid w:val="00AD162B"/>
    <w:rsid w:val="00AD287D"/>
    <w:rsid w:val="00AD3E67"/>
    <w:rsid w:val="00AD5101"/>
    <w:rsid w:val="00AD6819"/>
    <w:rsid w:val="00AE0CD2"/>
    <w:rsid w:val="00AE0D3F"/>
    <w:rsid w:val="00AE22ED"/>
    <w:rsid w:val="00AE58D5"/>
    <w:rsid w:val="00AE70F9"/>
    <w:rsid w:val="00B11515"/>
    <w:rsid w:val="00B122AA"/>
    <w:rsid w:val="00B14470"/>
    <w:rsid w:val="00B15BEB"/>
    <w:rsid w:val="00B210BA"/>
    <w:rsid w:val="00B239FE"/>
    <w:rsid w:val="00B31EA6"/>
    <w:rsid w:val="00B32957"/>
    <w:rsid w:val="00B33BE3"/>
    <w:rsid w:val="00B3460A"/>
    <w:rsid w:val="00B4221E"/>
    <w:rsid w:val="00B45C1C"/>
    <w:rsid w:val="00B46231"/>
    <w:rsid w:val="00B54088"/>
    <w:rsid w:val="00B570DE"/>
    <w:rsid w:val="00B64CF8"/>
    <w:rsid w:val="00B76CA6"/>
    <w:rsid w:val="00B77A87"/>
    <w:rsid w:val="00B80B86"/>
    <w:rsid w:val="00B817CA"/>
    <w:rsid w:val="00B83EF1"/>
    <w:rsid w:val="00B914F4"/>
    <w:rsid w:val="00B97D8E"/>
    <w:rsid w:val="00BA3E70"/>
    <w:rsid w:val="00BA443B"/>
    <w:rsid w:val="00BA4697"/>
    <w:rsid w:val="00BA521E"/>
    <w:rsid w:val="00BA7ED1"/>
    <w:rsid w:val="00BB18E5"/>
    <w:rsid w:val="00BB2378"/>
    <w:rsid w:val="00BC0485"/>
    <w:rsid w:val="00BD0D7D"/>
    <w:rsid w:val="00BD7273"/>
    <w:rsid w:val="00BD74D8"/>
    <w:rsid w:val="00BE2D33"/>
    <w:rsid w:val="00BE33B0"/>
    <w:rsid w:val="00BE3638"/>
    <w:rsid w:val="00BE5DC4"/>
    <w:rsid w:val="00BF4924"/>
    <w:rsid w:val="00C06333"/>
    <w:rsid w:val="00C122E1"/>
    <w:rsid w:val="00C13B84"/>
    <w:rsid w:val="00C14D1E"/>
    <w:rsid w:val="00C1574A"/>
    <w:rsid w:val="00C1754A"/>
    <w:rsid w:val="00C17912"/>
    <w:rsid w:val="00C25722"/>
    <w:rsid w:val="00C30C4B"/>
    <w:rsid w:val="00C34321"/>
    <w:rsid w:val="00C4000E"/>
    <w:rsid w:val="00C4602D"/>
    <w:rsid w:val="00C53330"/>
    <w:rsid w:val="00C54D8B"/>
    <w:rsid w:val="00C578A3"/>
    <w:rsid w:val="00C64F58"/>
    <w:rsid w:val="00C67A8C"/>
    <w:rsid w:val="00C749D6"/>
    <w:rsid w:val="00C83B07"/>
    <w:rsid w:val="00C84C9D"/>
    <w:rsid w:val="00C84FB4"/>
    <w:rsid w:val="00C87105"/>
    <w:rsid w:val="00CA2F46"/>
    <w:rsid w:val="00CB0CC4"/>
    <w:rsid w:val="00CB0FEE"/>
    <w:rsid w:val="00CC6A7A"/>
    <w:rsid w:val="00CC739C"/>
    <w:rsid w:val="00CD3208"/>
    <w:rsid w:val="00CD6942"/>
    <w:rsid w:val="00CE042A"/>
    <w:rsid w:val="00CE5277"/>
    <w:rsid w:val="00CE5C68"/>
    <w:rsid w:val="00CF0C5A"/>
    <w:rsid w:val="00CF22D4"/>
    <w:rsid w:val="00CF4C1A"/>
    <w:rsid w:val="00CF4D38"/>
    <w:rsid w:val="00D00696"/>
    <w:rsid w:val="00D00EA5"/>
    <w:rsid w:val="00D02C26"/>
    <w:rsid w:val="00D1270D"/>
    <w:rsid w:val="00D15E6C"/>
    <w:rsid w:val="00D20BFA"/>
    <w:rsid w:val="00D2509D"/>
    <w:rsid w:val="00D27F6E"/>
    <w:rsid w:val="00D4192E"/>
    <w:rsid w:val="00D47585"/>
    <w:rsid w:val="00D53C2B"/>
    <w:rsid w:val="00D55090"/>
    <w:rsid w:val="00D61984"/>
    <w:rsid w:val="00D642AC"/>
    <w:rsid w:val="00D65BBE"/>
    <w:rsid w:val="00D66CCE"/>
    <w:rsid w:val="00D71A30"/>
    <w:rsid w:val="00D736E6"/>
    <w:rsid w:val="00D77685"/>
    <w:rsid w:val="00D77D1F"/>
    <w:rsid w:val="00D905F1"/>
    <w:rsid w:val="00DA2EAB"/>
    <w:rsid w:val="00DA316A"/>
    <w:rsid w:val="00DA7529"/>
    <w:rsid w:val="00DB125A"/>
    <w:rsid w:val="00DB16E0"/>
    <w:rsid w:val="00DB2697"/>
    <w:rsid w:val="00DB3C92"/>
    <w:rsid w:val="00DB4DEE"/>
    <w:rsid w:val="00DC3D03"/>
    <w:rsid w:val="00DD0392"/>
    <w:rsid w:val="00DD105B"/>
    <w:rsid w:val="00DD2EB5"/>
    <w:rsid w:val="00DD72E1"/>
    <w:rsid w:val="00DE596A"/>
    <w:rsid w:val="00DE6905"/>
    <w:rsid w:val="00DF038A"/>
    <w:rsid w:val="00DF0D0A"/>
    <w:rsid w:val="00DF15F8"/>
    <w:rsid w:val="00DF48DE"/>
    <w:rsid w:val="00DF55C9"/>
    <w:rsid w:val="00DF5E1A"/>
    <w:rsid w:val="00E029D6"/>
    <w:rsid w:val="00E0432F"/>
    <w:rsid w:val="00E106B5"/>
    <w:rsid w:val="00E118C2"/>
    <w:rsid w:val="00E1289C"/>
    <w:rsid w:val="00E12A5F"/>
    <w:rsid w:val="00E146C3"/>
    <w:rsid w:val="00E14A03"/>
    <w:rsid w:val="00E20A98"/>
    <w:rsid w:val="00E251BC"/>
    <w:rsid w:val="00E32425"/>
    <w:rsid w:val="00E35AA4"/>
    <w:rsid w:val="00E42F3F"/>
    <w:rsid w:val="00E52290"/>
    <w:rsid w:val="00E54BA4"/>
    <w:rsid w:val="00E63D61"/>
    <w:rsid w:val="00E65853"/>
    <w:rsid w:val="00E74499"/>
    <w:rsid w:val="00E754EA"/>
    <w:rsid w:val="00E76CD9"/>
    <w:rsid w:val="00E77D87"/>
    <w:rsid w:val="00E85C77"/>
    <w:rsid w:val="00E85D0E"/>
    <w:rsid w:val="00E930D8"/>
    <w:rsid w:val="00E96D0D"/>
    <w:rsid w:val="00EA0308"/>
    <w:rsid w:val="00EA0A82"/>
    <w:rsid w:val="00EA3D2F"/>
    <w:rsid w:val="00EB396E"/>
    <w:rsid w:val="00EB7FDF"/>
    <w:rsid w:val="00EC1AEF"/>
    <w:rsid w:val="00EC2E5E"/>
    <w:rsid w:val="00EC645C"/>
    <w:rsid w:val="00EC7060"/>
    <w:rsid w:val="00ED08D1"/>
    <w:rsid w:val="00ED698D"/>
    <w:rsid w:val="00EE5D80"/>
    <w:rsid w:val="00EE6C57"/>
    <w:rsid w:val="00EE7C26"/>
    <w:rsid w:val="00EE7DE3"/>
    <w:rsid w:val="00EF357C"/>
    <w:rsid w:val="00EF5EF7"/>
    <w:rsid w:val="00F01BEF"/>
    <w:rsid w:val="00F04B4C"/>
    <w:rsid w:val="00F05470"/>
    <w:rsid w:val="00F135C7"/>
    <w:rsid w:val="00F25235"/>
    <w:rsid w:val="00F25359"/>
    <w:rsid w:val="00F30778"/>
    <w:rsid w:val="00F41677"/>
    <w:rsid w:val="00F4206A"/>
    <w:rsid w:val="00F43660"/>
    <w:rsid w:val="00F4510A"/>
    <w:rsid w:val="00F45A82"/>
    <w:rsid w:val="00F53072"/>
    <w:rsid w:val="00F5315E"/>
    <w:rsid w:val="00F575F6"/>
    <w:rsid w:val="00F605F9"/>
    <w:rsid w:val="00F616C4"/>
    <w:rsid w:val="00F61D32"/>
    <w:rsid w:val="00F75D25"/>
    <w:rsid w:val="00F7764D"/>
    <w:rsid w:val="00F80313"/>
    <w:rsid w:val="00F81B55"/>
    <w:rsid w:val="00F820D0"/>
    <w:rsid w:val="00F84EBB"/>
    <w:rsid w:val="00F944CB"/>
    <w:rsid w:val="00F94F52"/>
    <w:rsid w:val="00F95482"/>
    <w:rsid w:val="00F9606D"/>
    <w:rsid w:val="00FA0EED"/>
    <w:rsid w:val="00FA45B7"/>
    <w:rsid w:val="00FB2032"/>
    <w:rsid w:val="00FB26DC"/>
    <w:rsid w:val="00FB5571"/>
    <w:rsid w:val="00FB5F64"/>
    <w:rsid w:val="00FC4054"/>
    <w:rsid w:val="00FC42ED"/>
    <w:rsid w:val="00FC5EB7"/>
    <w:rsid w:val="00FC5EDA"/>
    <w:rsid w:val="00FD0409"/>
    <w:rsid w:val="00FD07BC"/>
    <w:rsid w:val="00FE3EE7"/>
    <w:rsid w:val="00FE79AF"/>
    <w:rsid w:val="00FF55A3"/>
    <w:rsid w:val="00FF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D54D3F-E48E-4365-ACA2-CBA6D89E4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hd w:val="clear" w:color="auto" w:fill="E0E0E0"/>
      <w:ind w:right="180"/>
      <w:jc w:val="both"/>
      <w:outlineLvl w:val="0"/>
    </w:pPr>
    <w:rPr>
      <w:b/>
      <w:sz w:val="28"/>
      <w:szCs w:val="28"/>
      <w:u w:val="single"/>
    </w:rPr>
  </w:style>
  <w:style w:type="paragraph" w:styleId="Heading2">
    <w:name w:val="heading 2"/>
    <w:basedOn w:val="Normal"/>
    <w:next w:val="Normal"/>
    <w:qFormat/>
    <w:pPr>
      <w:keepNext/>
      <w:shd w:val="clear" w:color="auto" w:fill="E0E0E0"/>
      <w:ind w:right="180"/>
      <w:jc w:val="both"/>
      <w:outlineLvl w:val="1"/>
    </w:pPr>
    <w:rPr>
      <w:b/>
      <w:szCs w:val="28"/>
      <w:u w:val="single"/>
    </w:rPr>
  </w:style>
  <w:style w:type="paragraph" w:styleId="Heading3">
    <w:name w:val="heading 3"/>
    <w:basedOn w:val="Normal"/>
    <w:next w:val="Normal"/>
    <w:link w:val="Heading3Char"/>
    <w:qFormat/>
    <w:pPr>
      <w:keepNext/>
      <w:shd w:val="clear" w:color="auto" w:fill="E6E6E6"/>
      <w:ind w:right="180"/>
      <w:jc w:val="both"/>
      <w:outlineLvl w:val="2"/>
    </w:pPr>
    <w:rPr>
      <w:b/>
      <w:szCs w:val="28"/>
      <w:u w:val="single"/>
    </w:rPr>
  </w:style>
  <w:style w:type="paragraph" w:styleId="Heading4">
    <w:name w:val="heading 4"/>
    <w:basedOn w:val="Normal"/>
    <w:next w:val="Normal"/>
    <w:qFormat/>
    <w:pPr>
      <w:keepNext/>
      <w:ind w:right="180"/>
      <w:jc w:val="both"/>
      <w:outlineLvl w:val="3"/>
    </w:pPr>
    <w:rPr>
      <w:b/>
      <w:bCs/>
      <w:sz w:val="20"/>
      <w:szCs w:val="22"/>
    </w:rPr>
  </w:style>
  <w:style w:type="paragraph" w:styleId="Heading7">
    <w:name w:val="heading 7"/>
    <w:basedOn w:val="Normal"/>
    <w:next w:val="Normal"/>
    <w:link w:val="Heading7Char"/>
    <w:qFormat/>
    <w:rsid w:val="00C84C9D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720"/>
    </w:pPr>
    <w:rPr>
      <w:b/>
      <w:bCs/>
    </w:rPr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ind w:right="180"/>
      <w:jc w:val="center"/>
    </w:pPr>
    <w:rPr>
      <w:b/>
      <w:sz w:val="36"/>
      <w:szCs w:val="36"/>
    </w:rPr>
  </w:style>
  <w:style w:type="paragraph" w:styleId="BodyText">
    <w:name w:val="Body Text"/>
    <w:basedOn w:val="Normal"/>
    <w:pPr>
      <w:ind w:right="180"/>
      <w:jc w:val="both"/>
    </w:pPr>
    <w:rPr>
      <w:sz w:val="20"/>
    </w:rPr>
  </w:style>
  <w:style w:type="paragraph" w:styleId="BodyTextIndent2">
    <w:name w:val="Body Text Indent 2"/>
    <w:basedOn w:val="Normal"/>
    <w:pPr>
      <w:ind w:left="360"/>
      <w:jc w:val="both"/>
    </w:pPr>
    <w:rPr>
      <w:sz w:val="2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BodyTextIndent3">
    <w:name w:val="Body Text Indent 3"/>
    <w:basedOn w:val="Normal"/>
    <w:pPr>
      <w:ind w:left="720"/>
    </w:pPr>
  </w:style>
  <w:style w:type="paragraph" w:customStyle="1" w:styleId="Objective">
    <w:name w:val="Objective"/>
    <w:basedOn w:val="Normal"/>
    <w:next w:val="BodyText"/>
    <w:pPr>
      <w:spacing w:before="220" w:after="220" w:line="220" w:lineRule="atLeast"/>
    </w:pPr>
    <w:rPr>
      <w:sz w:val="20"/>
      <w:szCs w:val="20"/>
    </w:rPr>
  </w:style>
  <w:style w:type="paragraph" w:customStyle="1" w:styleId="bullettext">
    <w:name w:val="bullet text"/>
    <w:basedOn w:val="Normal"/>
    <w:pPr>
      <w:numPr>
        <w:numId w:val="1"/>
      </w:numPr>
      <w:spacing w:before="40" w:after="40"/>
    </w:pPr>
    <w:rPr>
      <w:rFonts w:ascii="Arial" w:eastAsia="MS Mincho" w:hAnsi="Arial"/>
      <w:color w:val="000000"/>
      <w:sz w:val="22"/>
      <w:szCs w:val="20"/>
      <w:lang w:val="en-GB"/>
    </w:rPr>
  </w:style>
  <w:style w:type="paragraph" w:styleId="BodyText2">
    <w:name w:val="Body Text 2"/>
    <w:basedOn w:val="Normal"/>
    <w:pPr>
      <w:jc w:val="both"/>
    </w:pPr>
    <w:rPr>
      <w:sz w:val="20"/>
      <w:szCs w:val="22"/>
    </w:rPr>
  </w:style>
  <w:style w:type="paragraph" w:customStyle="1" w:styleId="Normal11pt">
    <w:name w:val="Normal + 11 pt"/>
    <w:basedOn w:val="Normal"/>
    <w:rsid w:val="00924299"/>
    <w:rPr>
      <w:b/>
      <w:bCs/>
    </w:rPr>
  </w:style>
  <w:style w:type="character" w:customStyle="1" w:styleId="normalchar">
    <w:name w:val="normal__char"/>
    <w:basedOn w:val="DefaultParagraphFont"/>
    <w:rsid w:val="00AD287D"/>
  </w:style>
  <w:style w:type="character" w:customStyle="1" w:styleId="Heading7Char">
    <w:name w:val="Heading 7 Char"/>
    <w:link w:val="Heading7"/>
    <w:rsid w:val="00FC42ED"/>
    <w:rPr>
      <w:sz w:val="24"/>
      <w:szCs w:val="24"/>
    </w:rPr>
  </w:style>
  <w:style w:type="character" w:styleId="Strong">
    <w:name w:val="Strong"/>
    <w:uiPriority w:val="22"/>
    <w:qFormat/>
    <w:rsid w:val="006F78F7"/>
    <w:rPr>
      <w:b/>
      <w:bCs/>
    </w:rPr>
  </w:style>
  <w:style w:type="character" w:styleId="Emphasis">
    <w:name w:val="Emphasis"/>
    <w:uiPriority w:val="20"/>
    <w:qFormat/>
    <w:rsid w:val="006F78F7"/>
    <w:rPr>
      <w:i/>
      <w:iCs/>
    </w:rPr>
  </w:style>
  <w:style w:type="paragraph" w:styleId="NormalWeb">
    <w:name w:val="Normal (Web)"/>
    <w:basedOn w:val="Normal"/>
    <w:uiPriority w:val="99"/>
    <w:unhideWhenUsed/>
    <w:rsid w:val="00760DD4"/>
    <w:pPr>
      <w:spacing w:before="100" w:beforeAutospacing="1" w:after="100" w:afterAutospacing="1"/>
    </w:pPr>
    <w:rPr>
      <w:lang w:val="en-IN" w:eastAsia="en-IN"/>
    </w:rPr>
  </w:style>
  <w:style w:type="character" w:customStyle="1" w:styleId="apple-converted-space">
    <w:name w:val="apple-converted-space"/>
    <w:rsid w:val="00451111"/>
  </w:style>
  <w:style w:type="character" w:customStyle="1" w:styleId="Heading3Char">
    <w:name w:val="Heading 3 Char"/>
    <w:link w:val="Heading3"/>
    <w:uiPriority w:val="9"/>
    <w:rsid w:val="00AD03DE"/>
    <w:rPr>
      <w:b/>
      <w:sz w:val="24"/>
      <w:szCs w:val="28"/>
      <w:u w:val="single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009F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ontstyle01">
    <w:name w:val="fontstyle01"/>
    <w:rsid w:val="00066F9E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rsid w:val="00066F9E"/>
    <w:rPr>
      <w:rFonts w:ascii="Cambria-Bold" w:hAnsi="Cambria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rsid w:val="00066F9E"/>
    <w:rPr>
      <w:rFonts w:ascii="SymbolMT" w:hAnsi="SymbolMT" w:hint="default"/>
      <w:b w:val="0"/>
      <w:bCs w:val="0"/>
      <w:i w:val="0"/>
      <w:iCs w:val="0"/>
      <w:color w:val="000000"/>
      <w:sz w:val="20"/>
      <w:szCs w:val="20"/>
    </w:rPr>
  </w:style>
  <w:style w:type="paragraph" w:styleId="NoSpacing">
    <w:name w:val="No Spacing"/>
    <w:uiPriority w:val="1"/>
    <w:qFormat/>
    <w:rsid w:val="009B4E1E"/>
    <w:rPr>
      <w:noProof/>
      <w:sz w:val="24"/>
      <w:szCs w:val="24"/>
      <w:lang w:val="en-GB" w:eastAsia="en-US"/>
    </w:rPr>
  </w:style>
  <w:style w:type="paragraph" w:customStyle="1" w:styleId="WW-CommentSubject">
    <w:name w:val="WW-Comment Subject"/>
    <w:basedOn w:val="Normal"/>
    <w:next w:val="Normal"/>
    <w:rsid w:val="004762AB"/>
    <w:pPr>
      <w:suppressAutoHyphens/>
    </w:pPr>
    <w:rPr>
      <w:b/>
      <w:sz w:val="20"/>
      <w:szCs w:val="20"/>
    </w:rPr>
  </w:style>
  <w:style w:type="paragraph" w:styleId="BalloonText">
    <w:name w:val="Balloon Text"/>
    <w:basedOn w:val="Normal"/>
    <w:link w:val="BalloonTextChar"/>
    <w:rsid w:val="00B817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817CA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19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tu.8295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greenitsof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ommdel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625875-FBCF-4A77-B230-1FF1D2E9B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rna Khajuria</vt:lpstr>
    </vt:vector>
  </TitlesOfParts>
  <Company>CIPL</Company>
  <LinksUpToDate>false</LinksUpToDate>
  <CharactersWithSpaces>2758</CharactersWithSpaces>
  <SharedDoc>false</SharedDoc>
  <HLinks>
    <vt:vector size="6" baseType="variant">
      <vt:variant>
        <vt:i4>6291548</vt:i4>
      </vt:variant>
      <vt:variant>
        <vt:i4>0</vt:i4>
      </vt:variant>
      <vt:variant>
        <vt:i4>0</vt:i4>
      </vt:variant>
      <vt:variant>
        <vt:i4>5</vt:i4>
      </vt:variant>
      <vt:variant>
        <vt:lpwstr>mailto:abhishekgupta00@live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rna Khajuria</dc:title>
  <dc:subject/>
  <dc:creator>Prerna</dc:creator>
  <cp:keywords/>
  <dc:description/>
  <cp:lastModifiedBy>Jitender kumar</cp:lastModifiedBy>
  <cp:revision>961</cp:revision>
  <cp:lastPrinted>2020-01-10T05:52:00Z</cp:lastPrinted>
  <dcterms:created xsi:type="dcterms:W3CDTF">2017-06-12T18:33:00Z</dcterms:created>
  <dcterms:modified xsi:type="dcterms:W3CDTF">2020-06-01T13:59:00Z</dcterms:modified>
</cp:coreProperties>
</file>